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73FEE4" w14:textId="77777777" w:rsidR="004C6652" w:rsidRPr="00EC6DB5" w:rsidRDefault="004C6652" w:rsidP="004C6652">
      <w:pPr>
        <w:rPr>
          <w:rFonts w:ascii="Arial" w:hAnsi="Arial" w:cs="Arial"/>
          <w:b/>
          <w:color w:val="7030A0"/>
        </w:rPr>
      </w:pPr>
      <w:r w:rsidRPr="00EC6DB5">
        <w:rPr>
          <w:rFonts w:ascii="Arial" w:hAnsi="Arial" w:cs="Arial"/>
          <w:b/>
          <w:color w:val="7030A0"/>
        </w:rPr>
        <w:t xml:space="preserve">To complete the four steps for data-driven analysis </w:t>
      </w:r>
      <w:r w:rsidRPr="005B535E">
        <w:rPr>
          <w:rFonts w:ascii="Arial" w:hAnsi="Arial" w:cs="Arial"/>
          <w:b/>
          <w:color w:val="7030A0"/>
        </w:rPr>
        <w:t>the following</w:t>
      </w:r>
      <w:r w:rsidRPr="00EC6DB5">
        <w:rPr>
          <w:rFonts w:ascii="Arial" w:hAnsi="Arial" w:cs="Arial"/>
          <w:b/>
          <w:color w:val="7030A0"/>
        </w:rPr>
        <w:t xml:space="preserve"> </w:t>
      </w:r>
      <w:r>
        <w:rPr>
          <w:rFonts w:ascii="Arial" w:hAnsi="Arial" w:cs="Arial"/>
          <w:b/>
          <w:color w:val="7030A0"/>
        </w:rPr>
        <w:t>is need</w:t>
      </w:r>
      <w:r w:rsidRPr="00EC6DB5">
        <w:rPr>
          <w:rFonts w:ascii="Arial" w:hAnsi="Arial" w:cs="Arial"/>
          <w:b/>
          <w:color w:val="7030A0"/>
        </w:rPr>
        <w:t>:</w:t>
      </w:r>
    </w:p>
    <w:p w14:paraId="20068018" w14:textId="77777777" w:rsidR="004C6652" w:rsidRPr="005B0C30" w:rsidRDefault="004C6652" w:rsidP="004C6652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5B0C30">
        <w:rPr>
          <w:rFonts w:ascii="Arial" w:hAnsi="Arial" w:cs="Arial"/>
          <w:sz w:val="22"/>
          <w:szCs w:val="22"/>
        </w:rPr>
        <w:t>Individual and Classroom Early Childhood Observation Tool (ECOT) Reports</w:t>
      </w:r>
    </w:p>
    <w:p w14:paraId="346CD796" w14:textId="77777777" w:rsidR="004C6652" w:rsidRPr="005B0C30" w:rsidRDefault="004C6652" w:rsidP="004C6652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5B0C30">
        <w:rPr>
          <w:rFonts w:ascii="Arial" w:hAnsi="Arial" w:cs="Arial"/>
          <w:sz w:val="22"/>
          <w:szCs w:val="22"/>
        </w:rPr>
        <w:t>Other pertinent data sets</w:t>
      </w:r>
    </w:p>
    <w:p w14:paraId="4E97582E" w14:textId="76938277" w:rsidR="004C6652" w:rsidRPr="005B0C30" w:rsidRDefault="004C6652" w:rsidP="004C6652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5B0C30">
        <w:rPr>
          <w:rFonts w:ascii="Arial" w:hAnsi="Arial" w:cs="Arial"/>
          <w:sz w:val="22"/>
          <w:szCs w:val="22"/>
        </w:rPr>
        <w:t>NM Early Learning Guidelines: Essential Indicators with Rubrics</w:t>
      </w:r>
    </w:p>
    <w:p w14:paraId="7B3D2D4F" w14:textId="1D712EFA" w:rsidR="004C6652" w:rsidRDefault="00603A13" w:rsidP="00B16BAC">
      <w:pPr>
        <w:spacing w:line="240" w:lineRule="auto"/>
        <w:rPr>
          <w:rFonts w:ascii="Arial" w:hAnsi="Arial" w:cs="Arial"/>
          <w:b/>
          <w:sz w:val="16"/>
          <w:szCs w:val="16"/>
        </w:rPr>
      </w:pPr>
      <w:r w:rsidRPr="009D4B9D">
        <w:rPr>
          <w:rFonts w:ascii="Arial" w:hAnsi="Arial" w:cs="Arial"/>
          <w:b/>
          <w:noProof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5FC8FA3" wp14:editId="493F59C8">
                <wp:simplePos x="0" y="0"/>
                <wp:positionH relativeFrom="margin">
                  <wp:align>left</wp:align>
                </wp:positionH>
                <wp:positionV relativeFrom="paragraph">
                  <wp:posOffset>405130</wp:posOffset>
                </wp:positionV>
                <wp:extent cx="6892925" cy="2200275"/>
                <wp:effectExtent l="0" t="0" r="2222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2925" cy="22002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36BCCA" w14:textId="3A6BB73D" w:rsidR="00B34830" w:rsidRPr="00D20D03" w:rsidRDefault="003F10FB" w:rsidP="00ED7C37">
                            <w:pPr>
                              <w:spacing w:line="240" w:lineRule="auto"/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</w:pPr>
                            <w:r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>Administrator Name</w:t>
                            </w:r>
                            <w:r w:rsidR="004C6652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>: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  <w:b/>
                                  <w:sz w:val="28"/>
                                  <w:szCs w:val="24"/>
                                </w:rPr>
                                <w:id w:val="1201975936"/>
                                <w:placeholder>
                                  <w:docPart w:val="DefaultPlaceholder_-1854013440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4C6652" w:rsidRPr="00F4356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  <w:r w:rsidR="00ED7C37"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ab/>
                            </w:r>
                            <w:r w:rsidR="00B34830"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 xml:space="preserve">School Year: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  <w:b/>
                                  <w:sz w:val="28"/>
                                  <w:szCs w:val="24"/>
                                </w:rPr>
                                <w:id w:val="958304855"/>
                                <w:placeholder>
                                  <w:docPart w:val="DefaultPlaceholder_-1854013440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4C6652" w:rsidRPr="00F4356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077F433E" w14:textId="71125586" w:rsidR="00B16BAC" w:rsidRPr="00D20D03" w:rsidRDefault="00ED7C37" w:rsidP="00ED7C37">
                            <w:pPr>
                              <w:spacing w:line="240" w:lineRule="auto"/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</w:pPr>
                            <w:r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 xml:space="preserve">District/Charter School Name: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  <w:b/>
                                  <w:sz w:val="28"/>
                                  <w:szCs w:val="24"/>
                                </w:rPr>
                                <w:id w:val="-1154909127"/>
                                <w:placeholder>
                                  <w:docPart w:val="DefaultPlaceholder_-1854013440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4C6652" w:rsidRPr="00F4356E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</w:p>
                          <w:p w14:paraId="3F19B6B7" w14:textId="77777777" w:rsidR="002E3F62" w:rsidRPr="00D20D03" w:rsidRDefault="00603A13" w:rsidP="002E3F62">
                            <w:pPr>
                              <w:spacing w:line="240" w:lineRule="auto"/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rFonts w:ascii="Calibri" w:hAnsi="Calibri" w:cs="Calibri"/>
                                  <w:b/>
                                  <w:sz w:val="28"/>
                                  <w:szCs w:val="24"/>
                                </w:rPr>
                                <w:id w:val="1738587370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E3F62" w:rsidRPr="00D20D03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8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2E3F62"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 xml:space="preserve"> 3Y</w:t>
                            </w:r>
                            <w:r w:rsidR="002E3F62"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ab/>
                              <w:t xml:space="preserve"> </w:t>
                            </w:r>
                            <w:r w:rsidR="002E3F62"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  <w:b/>
                                  <w:sz w:val="28"/>
                                  <w:szCs w:val="24"/>
                                </w:rPr>
                                <w:id w:val="166898085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E3F62" w:rsidRPr="00D20D03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8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2E3F62"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 xml:space="preserve"> BOY</w:t>
                            </w:r>
                            <w:r w:rsidR="002E3F62"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  <w:b/>
                                  <w:sz w:val="28"/>
                                  <w:szCs w:val="24"/>
                                </w:rPr>
                                <w:id w:val="-78141851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E3F62" w:rsidRPr="00D20D03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8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2E3F62"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 xml:space="preserve"> EOY</w:t>
                            </w:r>
                            <w:r w:rsidR="002E3F62"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  <w:b/>
                                  <w:sz w:val="28"/>
                                  <w:szCs w:val="24"/>
                                </w:rPr>
                                <w:id w:val="-184908884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E3F62" w:rsidRPr="00D20D03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8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2E3F62"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 xml:space="preserve"> MOY</w:t>
                            </w:r>
                            <w:r w:rsidR="002E3F62"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ab/>
                            </w:r>
                          </w:p>
                          <w:p w14:paraId="58547C2F" w14:textId="1C37C7EE" w:rsidR="00603A13" w:rsidRDefault="00603A13" w:rsidP="002E3F62">
                            <w:pPr>
                              <w:spacing w:line="240" w:lineRule="auto"/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rFonts w:ascii="Calibri" w:hAnsi="Calibri" w:cs="Calibri"/>
                                  <w:b/>
                                  <w:sz w:val="28"/>
                                  <w:szCs w:val="24"/>
                                </w:rPr>
                                <w:id w:val="12235028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>
                                  <w:rPr>
                                    <w:rFonts w:ascii="MS Gothic" w:eastAsia="MS Gothic" w:hAnsi="MS Gothic" w:cs="Calibri" w:hint="eastAsia"/>
                                    <w:b/>
                                    <w:sz w:val="28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2E3F62"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 xml:space="preserve"> 4Y (NM PreK and Special Education)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  <w:b/>
                                  <w:sz w:val="28"/>
                                  <w:szCs w:val="24"/>
                                </w:rPr>
                                <w:id w:val="3239329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E3F62" w:rsidRPr="00D20D03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8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2E3F62"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 xml:space="preserve"> BOY</w:t>
                            </w:r>
                            <w:r w:rsidR="002E3F62"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  <w:b/>
                                  <w:sz w:val="28"/>
                                  <w:szCs w:val="24"/>
                                </w:rPr>
                                <w:id w:val="-144190880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E3F62" w:rsidRPr="00D20D03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8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2E3F62"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 xml:space="preserve"> EOY</w:t>
                            </w:r>
                            <w:r w:rsidR="002E3F62"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  <w:b/>
                                  <w:sz w:val="28"/>
                                  <w:szCs w:val="24"/>
                                </w:rPr>
                                <w:id w:val="170150331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2E3F62" w:rsidRPr="00D20D03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8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="002E3F62"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 xml:space="preserve"> MOY</w:t>
                            </w:r>
                            <w:r w:rsidR="00B16BAC"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ab/>
                            </w:r>
                          </w:p>
                          <w:p w14:paraId="6A2FFB36" w14:textId="77777777" w:rsidR="00603A13" w:rsidRDefault="00603A13" w:rsidP="002E3F62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</w:pPr>
                            <w:sdt>
                              <w:sdtPr>
                                <w:rPr>
                                  <w:rFonts w:ascii="Calibri" w:hAnsi="Calibri" w:cs="Calibri"/>
                                  <w:b/>
                                  <w:sz w:val="28"/>
                                  <w:szCs w:val="24"/>
                                </w:rPr>
                                <w:id w:val="201911721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cs="Calibri" w:hint="eastAsia"/>
                                    <w:b/>
                                    <w:sz w:val="28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>Mixed-Age</w:t>
                            </w:r>
                            <w:r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 xml:space="preserve"> (NM PreK and Special Education)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  <w:b/>
                                  <w:sz w:val="28"/>
                                  <w:szCs w:val="24"/>
                                </w:rPr>
                                <w:id w:val="-166284368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D20D03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8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 xml:space="preserve"> BOY</w:t>
                            </w:r>
                            <w:r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  <w:b/>
                                  <w:sz w:val="28"/>
                                  <w:szCs w:val="24"/>
                                </w:rPr>
                                <w:id w:val="54256377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D20D03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8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 xml:space="preserve"> EOY</w:t>
                            </w:r>
                            <w:r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  <w:b/>
                                  <w:sz w:val="28"/>
                                  <w:szCs w:val="24"/>
                                </w:rPr>
                                <w:id w:val="151118020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D20D03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8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 xml:space="preserve"> MOY</w:t>
                            </w:r>
                            <w:r w:rsidR="00B16BAC" w:rsidRPr="00C07BBD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ab/>
                            </w:r>
                          </w:p>
                          <w:p w14:paraId="466F23F2" w14:textId="32C37BE4" w:rsidR="00B16BAC" w:rsidRDefault="00603A13" w:rsidP="002E3F62">
                            <w:pPr>
                              <w:spacing w:line="240" w:lineRule="auto"/>
                            </w:pPr>
                            <w:sdt>
                              <w:sdtPr>
                                <w:rPr>
                                  <w:rFonts w:ascii="Calibri" w:hAnsi="Calibri" w:cs="Calibri"/>
                                  <w:b/>
                                  <w:sz w:val="28"/>
                                  <w:szCs w:val="24"/>
                                </w:rPr>
                                <w:id w:val="-168550446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>
                                  <w:rPr>
                                    <w:rFonts w:ascii="MS Gothic" w:eastAsia="MS Gothic" w:hAnsi="MS Gothic" w:cs="Calibri" w:hint="eastAsia"/>
                                    <w:b/>
                                    <w:sz w:val="28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>Head Start (</w:t>
                            </w:r>
                            <w:r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>NM PreK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>)</w:t>
                            </w:r>
                            <w:r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  <w:b/>
                                  <w:sz w:val="28"/>
                                  <w:szCs w:val="24"/>
                                </w:rPr>
                                <w:id w:val="166812616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D20D03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8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 xml:space="preserve"> BOY</w:t>
                            </w:r>
                            <w:r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  <w:b/>
                                  <w:sz w:val="28"/>
                                  <w:szCs w:val="24"/>
                                </w:rPr>
                                <w:id w:val="71724788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D20D03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8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 xml:space="preserve"> EOY</w:t>
                            </w:r>
                            <w:r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  <w:b/>
                                  <w:sz w:val="28"/>
                                  <w:szCs w:val="24"/>
                                </w:rPr>
                                <w:id w:val="-8029955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Pr="00D20D03">
                                  <w:rPr>
                                    <w:rFonts w:ascii="Segoe UI Symbol" w:eastAsia="MS Gothic" w:hAnsi="Segoe UI Symbol" w:cs="Segoe UI Symbol"/>
                                    <w:b/>
                                    <w:sz w:val="28"/>
                                    <w:szCs w:val="24"/>
                                  </w:rPr>
                                  <w:t>☐</w:t>
                                </w:r>
                              </w:sdtContent>
                            </w:sdt>
                            <w:r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D20D03">
                              <w:rPr>
                                <w:rFonts w:ascii="Calibri" w:hAnsi="Calibri" w:cs="Calibri"/>
                                <w:b/>
                                <w:sz w:val="28"/>
                                <w:szCs w:val="24"/>
                              </w:rPr>
                              <w:t>MOY</w:t>
                            </w:r>
                            <w:proofErr w:type="gramEnd"/>
                            <w:r w:rsidR="00B16BAC" w:rsidRPr="00C07BBD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ab/>
                            </w:r>
                            <w:r w:rsidR="00B16BA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ab/>
                            </w:r>
                            <w:r w:rsidR="00B16BA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ab/>
                            </w:r>
                            <w:r w:rsidR="00B16BA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ab/>
                            </w:r>
                            <w:r w:rsidR="00B16BAC">
                              <w:rPr>
                                <w:rFonts w:ascii="Arial" w:hAnsi="Arial" w:cs="Arial"/>
                                <w:b/>
                                <w:sz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FC8FA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1.9pt;width:542.75pt;height:173.2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" fillcolor="#c6c6c6 [2732]">
                <v:textbox>
                  <w:txbxContent>
                    <w:p w14:paraId="7B36BCCA" w14:textId="3A6BB73D" w:rsidR="00B34830" w:rsidRPr="00D20D03" w:rsidRDefault="003F10FB" w:rsidP="00ED7C37">
                      <w:pPr>
                        <w:spacing w:line="240" w:lineRule="auto"/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</w:pPr>
                      <w:r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>Administrator Name</w:t>
                      </w:r>
                      <w:r w:rsidR="004C6652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>:</w:t>
                      </w:r>
                      <w:sdt>
                        <w:sdtPr>
                          <w:rPr>
                            <w:rFonts w:ascii="Calibri" w:hAnsi="Calibri" w:cs="Calibri"/>
                            <w:b/>
                            <w:sz w:val="28"/>
                            <w:szCs w:val="24"/>
                          </w:rPr>
                          <w:id w:val="1201975936"/>
                          <w:placeholder>
                            <w:docPart w:val="DefaultPlaceholder_-1854013440"/>
                          </w:placeholder>
                          <w:showingPlcHdr/>
                        </w:sdtPr>
                        <w:sdtEndPr/>
                        <w:sdtContent>
                          <w:r w:rsidR="004C6652" w:rsidRPr="00F4356E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  <w:r w:rsidR="00ED7C37"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ab/>
                      </w:r>
                      <w:r w:rsidR="00B34830"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 xml:space="preserve">School Year: </w:t>
                      </w:r>
                      <w:sdt>
                        <w:sdtPr>
                          <w:rPr>
                            <w:rFonts w:ascii="Calibri" w:hAnsi="Calibri" w:cs="Calibri"/>
                            <w:b/>
                            <w:sz w:val="28"/>
                            <w:szCs w:val="24"/>
                          </w:rPr>
                          <w:id w:val="958304855"/>
                          <w:placeholder>
                            <w:docPart w:val="DefaultPlaceholder_-1854013440"/>
                          </w:placeholder>
                          <w:showingPlcHdr/>
                        </w:sdtPr>
                        <w:sdtEndPr/>
                        <w:sdtContent>
                          <w:r w:rsidR="004C6652" w:rsidRPr="00F4356E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077F433E" w14:textId="71125586" w:rsidR="00B16BAC" w:rsidRPr="00D20D03" w:rsidRDefault="00ED7C37" w:rsidP="00ED7C37">
                      <w:pPr>
                        <w:spacing w:line="240" w:lineRule="auto"/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</w:pPr>
                      <w:r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 xml:space="preserve">District/Charter School Name: </w:t>
                      </w:r>
                      <w:sdt>
                        <w:sdtPr>
                          <w:rPr>
                            <w:rFonts w:ascii="Calibri" w:hAnsi="Calibri" w:cs="Calibri"/>
                            <w:b/>
                            <w:sz w:val="28"/>
                            <w:szCs w:val="24"/>
                          </w:rPr>
                          <w:id w:val="-1154909127"/>
                          <w:placeholder>
                            <w:docPart w:val="DefaultPlaceholder_-1854013440"/>
                          </w:placeholder>
                          <w:showingPlcHdr/>
                        </w:sdtPr>
                        <w:sdtEndPr/>
                        <w:sdtContent>
                          <w:r w:rsidR="004C6652" w:rsidRPr="00F4356E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</w:p>
                    <w:p w14:paraId="3F19B6B7" w14:textId="77777777" w:rsidR="002E3F62" w:rsidRPr="00D20D03" w:rsidRDefault="00603A13" w:rsidP="002E3F62">
                      <w:pPr>
                        <w:spacing w:line="240" w:lineRule="auto"/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</w:pPr>
                      <w:sdt>
                        <w:sdtPr>
                          <w:rPr>
                            <w:rFonts w:ascii="Calibri" w:hAnsi="Calibri" w:cs="Calibri"/>
                            <w:b/>
                            <w:sz w:val="28"/>
                            <w:szCs w:val="24"/>
                          </w:rPr>
                          <w:id w:val="1738587370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2E3F62" w:rsidRPr="00D20D03">
                            <w:rPr>
                              <w:rFonts w:ascii="Segoe UI Symbol" w:eastAsia="MS Gothic" w:hAnsi="Segoe UI Symbol" w:cs="Segoe UI Symbol"/>
                              <w:b/>
                              <w:sz w:val="28"/>
                              <w:szCs w:val="24"/>
                            </w:rPr>
                            <w:t>☐</w:t>
                          </w:r>
                        </w:sdtContent>
                      </w:sdt>
                      <w:r w:rsidR="002E3F62"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 xml:space="preserve"> 3Y</w:t>
                      </w:r>
                      <w:r w:rsidR="002E3F62"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ab/>
                        <w:t xml:space="preserve"> </w:t>
                      </w:r>
                      <w:r w:rsidR="002E3F62"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ab/>
                      </w:r>
                      <w:sdt>
                        <w:sdtPr>
                          <w:rPr>
                            <w:rFonts w:ascii="Calibri" w:hAnsi="Calibri" w:cs="Calibri"/>
                            <w:b/>
                            <w:sz w:val="28"/>
                            <w:szCs w:val="24"/>
                          </w:rPr>
                          <w:id w:val="166898085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2E3F62" w:rsidRPr="00D20D03">
                            <w:rPr>
                              <w:rFonts w:ascii="Segoe UI Symbol" w:eastAsia="MS Gothic" w:hAnsi="Segoe UI Symbol" w:cs="Segoe UI Symbol"/>
                              <w:b/>
                              <w:sz w:val="28"/>
                              <w:szCs w:val="24"/>
                            </w:rPr>
                            <w:t>☐</w:t>
                          </w:r>
                        </w:sdtContent>
                      </w:sdt>
                      <w:r w:rsidR="002E3F62"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 xml:space="preserve"> BOY</w:t>
                      </w:r>
                      <w:r w:rsidR="002E3F62"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ab/>
                      </w:r>
                      <w:sdt>
                        <w:sdtPr>
                          <w:rPr>
                            <w:rFonts w:ascii="Calibri" w:hAnsi="Calibri" w:cs="Calibri"/>
                            <w:b/>
                            <w:sz w:val="28"/>
                            <w:szCs w:val="24"/>
                          </w:rPr>
                          <w:id w:val="-78141851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2E3F62" w:rsidRPr="00D20D03">
                            <w:rPr>
                              <w:rFonts w:ascii="Segoe UI Symbol" w:eastAsia="MS Gothic" w:hAnsi="Segoe UI Symbol" w:cs="Segoe UI Symbol"/>
                              <w:b/>
                              <w:sz w:val="28"/>
                              <w:szCs w:val="24"/>
                            </w:rPr>
                            <w:t>☐</w:t>
                          </w:r>
                        </w:sdtContent>
                      </w:sdt>
                      <w:r w:rsidR="002E3F62"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 xml:space="preserve"> EOY</w:t>
                      </w:r>
                      <w:r w:rsidR="002E3F62"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ab/>
                      </w:r>
                      <w:sdt>
                        <w:sdtPr>
                          <w:rPr>
                            <w:rFonts w:ascii="Calibri" w:hAnsi="Calibri" w:cs="Calibri"/>
                            <w:b/>
                            <w:sz w:val="28"/>
                            <w:szCs w:val="24"/>
                          </w:rPr>
                          <w:id w:val="-184908884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2E3F62" w:rsidRPr="00D20D03">
                            <w:rPr>
                              <w:rFonts w:ascii="Segoe UI Symbol" w:eastAsia="MS Gothic" w:hAnsi="Segoe UI Symbol" w:cs="Segoe UI Symbol"/>
                              <w:b/>
                              <w:sz w:val="28"/>
                              <w:szCs w:val="24"/>
                            </w:rPr>
                            <w:t>☐</w:t>
                          </w:r>
                        </w:sdtContent>
                      </w:sdt>
                      <w:r w:rsidR="002E3F62"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 xml:space="preserve"> MOY</w:t>
                      </w:r>
                      <w:r w:rsidR="002E3F62"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ab/>
                      </w:r>
                    </w:p>
                    <w:p w14:paraId="58547C2F" w14:textId="1C37C7EE" w:rsidR="00603A13" w:rsidRDefault="00603A13" w:rsidP="002E3F62">
                      <w:pPr>
                        <w:spacing w:line="240" w:lineRule="auto"/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</w:pPr>
                      <w:sdt>
                        <w:sdtPr>
                          <w:rPr>
                            <w:rFonts w:ascii="Calibri" w:hAnsi="Calibri" w:cs="Calibri"/>
                            <w:b/>
                            <w:sz w:val="28"/>
                            <w:szCs w:val="24"/>
                          </w:rPr>
                          <w:id w:val="12235028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>
                            <w:rPr>
                              <w:rFonts w:ascii="MS Gothic" w:eastAsia="MS Gothic" w:hAnsi="MS Gothic" w:cs="Calibri" w:hint="eastAsia"/>
                              <w:b/>
                              <w:sz w:val="28"/>
                              <w:szCs w:val="24"/>
                            </w:rPr>
                            <w:t>☐</w:t>
                          </w:r>
                        </w:sdtContent>
                      </w:sdt>
                      <w:r w:rsidR="002E3F62"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 xml:space="preserve"> 4Y (NM PreK and Special Education) </w:t>
                      </w:r>
                      <w:sdt>
                        <w:sdtPr>
                          <w:rPr>
                            <w:rFonts w:ascii="Calibri" w:hAnsi="Calibri" w:cs="Calibri"/>
                            <w:b/>
                            <w:sz w:val="28"/>
                            <w:szCs w:val="24"/>
                          </w:rPr>
                          <w:id w:val="3239329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2E3F62" w:rsidRPr="00D20D03">
                            <w:rPr>
                              <w:rFonts w:ascii="Segoe UI Symbol" w:eastAsia="MS Gothic" w:hAnsi="Segoe UI Symbol" w:cs="Segoe UI Symbol"/>
                              <w:b/>
                              <w:sz w:val="28"/>
                              <w:szCs w:val="24"/>
                            </w:rPr>
                            <w:t>☐</w:t>
                          </w:r>
                        </w:sdtContent>
                      </w:sdt>
                      <w:r w:rsidR="002E3F62"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 xml:space="preserve"> BOY</w:t>
                      </w:r>
                      <w:r w:rsidR="002E3F62"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ab/>
                      </w:r>
                      <w:sdt>
                        <w:sdtPr>
                          <w:rPr>
                            <w:rFonts w:ascii="Calibri" w:hAnsi="Calibri" w:cs="Calibri"/>
                            <w:b/>
                            <w:sz w:val="28"/>
                            <w:szCs w:val="24"/>
                          </w:rPr>
                          <w:id w:val="-144190880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2E3F62" w:rsidRPr="00D20D03">
                            <w:rPr>
                              <w:rFonts w:ascii="Segoe UI Symbol" w:eastAsia="MS Gothic" w:hAnsi="Segoe UI Symbol" w:cs="Segoe UI Symbol"/>
                              <w:b/>
                              <w:sz w:val="28"/>
                              <w:szCs w:val="24"/>
                            </w:rPr>
                            <w:t>☐</w:t>
                          </w:r>
                        </w:sdtContent>
                      </w:sdt>
                      <w:r w:rsidR="002E3F62"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 xml:space="preserve"> EOY</w:t>
                      </w:r>
                      <w:r w:rsidR="002E3F62"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ab/>
                      </w:r>
                      <w:sdt>
                        <w:sdtPr>
                          <w:rPr>
                            <w:rFonts w:ascii="Calibri" w:hAnsi="Calibri" w:cs="Calibri"/>
                            <w:b/>
                            <w:sz w:val="28"/>
                            <w:szCs w:val="24"/>
                          </w:rPr>
                          <w:id w:val="170150331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2E3F62" w:rsidRPr="00D20D03">
                            <w:rPr>
                              <w:rFonts w:ascii="Segoe UI Symbol" w:eastAsia="MS Gothic" w:hAnsi="Segoe UI Symbol" w:cs="Segoe UI Symbol"/>
                              <w:b/>
                              <w:sz w:val="28"/>
                              <w:szCs w:val="24"/>
                            </w:rPr>
                            <w:t>☐</w:t>
                          </w:r>
                        </w:sdtContent>
                      </w:sdt>
                      <w:r w:rsidR="002E3F62"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 xml:space="preserve"> MOY</w:t>
                      </w:r>
                      <w:r w:rsidR="00B16BAC"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ab/>
                      </w:r>
                    </w:p>
                    <w:p w14:paraId="6A2FFB36" w14:textId="77777777" w:rsidR="00603A13" w:rsidRDefault="00603A13" w:rsidP="002E3F62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24"/>
                        </w:rPr>
                      </w:pPr>
                      <w:sdt>
                        <w:sdtPr>
                          <w:rPr>
                            <w:rFonts w:ascii="Calibri" w:hAnsi="Calibri" w:cs="Calibri"/>
                            <w:b/>
                            <w:sz w:val="28"/>
                            <w:szCs w:val="24"/>
                          </w:rPr>
                          <w:id w:val="201911721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="Calibri" w:hint="eastAsia"/>
                              <w:b/>
                              <w:sz w:val="28"/>
                              <w:szCs w:val="24"/>
                            </w:rPr>
                            <w:t>☐</w:t>
                          </w:r>
                        </w:sdtContent>
                      </w:sdt>
                      <w:r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>Mixed-Age</w:t>
                      </w:r>
                      <w:r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 xml:space="preserve"> (NM PreK and Special Education) </w:t>
                      </w:r>
                      <w:sdt>
                        <w:sdtPr>
                          <w:rPr>
                            <w:rFonts w:ascii="Calibri" w:hAnsi="Calibri" w:cs="Calibri"/>
                            <w:b/>
                            <w:sz w:val="28"/>
                            <w:szCs w:val="24"/>
                          </w:rPr>
                          <w:id w:val="-166284368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D20D03">
                            <w:rPr>
                              <w:rFonts w:ascii="Segoe UI Symbol" w:eastAsia="MS Gothic" w:hAnsi="Segoe UI Symbol" w:cs="Segoe UI Symbol"/>
                              <w:b/>
                              <w:sz w:val="28"/>
                              <w:szCs w:val="24"/>
                            </w:rPr>
                            <w:t>☐</w:t>
                          </w:r>
                        </w:sdtContent>
                      </w:sdt>
                      <w:r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 xml:space="preserve"> BOY</w:t>
                      </w:r>
                      <w:r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ab/>
                      </w:r>
                      <w:sdt>
                        <w:sdtPr>
                          <w:rPr>
                            <w:rFonts w:ascii="Calibri" w:hAnsi="Calibri" w:cs="Calibri"/>
                            <w:b/>
                            <w:sz w:val="28"/>
                            <w:szCs w:val="24"/>
                          </w:rPr>
                          <w:id w:val="54256377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D20D03">
                            <w:rPr>
                              <w:rFonts w:ascii="Segoe UI Symbol" w:eastAsia="MS Gothic" w:hAnsi="Segoe UI Symbol" w:cs="Segoe UI Symbol"/>
                              <w:b/>
                              <w:sz w:val="28"/>
                              <w:szCs w:val="24"/>
                            </w:rPr>
                            <w:t>☐</w:t>
                          </w:r>
                        </w:sdtContent>
                      </w:sdt>
                      <w:r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 xml:space="preserve"> EOY</w:t>
                      </w:r>
                      <w:r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ab/>
                      </w:r>
                      <w:sdt>
                        <w:sdtPr>
                          <w:rPr>
                            <w:rFonts w:ascii="Calibri" w:hAnsi="Calibri" w:cs="Calibri"/>
                            <w:b/>
                            <w:sz w:val="28"/>
                            <w:szCs w:val="24"/>
                          </w:rPr>
                          <w:id w:val="151118020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D20D03">
                            <w:rPr>
                              <w:rFonts w:ascii="Segoe UI Symbol" w:eastAsia="MS Gothic" w:hAnsi="Segoe UI Symbol" w:cs="Segoe UI Symbol"/>
                              <w:b/>
                              <w:sz w:val="28"/>
                              <w:szCs w:val="24"/>
                            </w:rPr>
                            <w:t>☐</w:t>
                          </w:r>
                        </w:sdtContent>
                      </w:sdt>
                      <w:r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 xml:space="preserve"> MOY</w:t>
                      </w:r>
                      <w:r w:rsidR="00B16BAC" w:rsidRPr="00C07BBD">
                        <w:rPr>
                          <w:rFonts w:ascii="Arial" w:hAnsi="Arial" w:cs="Arial"/>
                          <w:b/>
                          <w:sz w:val="24"/>
                        </w:rPr>
                        <w:tab/>
                      </w:r>
                    </w:p>
                    <w:p w14:paraId="466F23F2" w14:textId="32C37BE4" w:rsidR="00B16BAC" w:rsidRDefault="00603A13" w:rsidP="002E3F62">
                      <w:pPr>
                        <w:spacing w:line="240" w:lineRule="auto"/>
                      </w:pPr>
                      <w:sdt>
                        <w:sdtPr>
                          <w:rPr>
                            <w:rFonts w:ascii="Calibri" w:hAnsi="Calibri" w:cs="Calibri"/>
                            <w:b/>
                            <w:sz w:val="28"/>
                            <w:szCs w:val="24"/>
                          </w:rPr>
                          <w:id w:val="-168550446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>
                            <w:rPr>
                              <w:rFonts w:ascii="MS Gothic" w:eastAsia="MS Gothic" w:hAnsi="MS Gothic" w:cs="Calibri" w:hint="eastAsia"/>
                              <w:b/>
                              <w:sz w:val="28"/>
                              <w:szCs w:val="24"/>
                            </w:rPr>
                            <w:t>☐</w:t>
                          </w:r>
                        </w:sdtContent>
                      </w:sdt>
                      <w:r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>Head Start (</w:t>
                      </w:r>
                      <w:r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>NM PreK</w:t>
                      </w:r>
                      <w:r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>)</w:t>
                      </w:r>
                      <w:r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 xml:space="preserve">  </w:t>
                      </w:r>
                      <w:sdt>
                        <w:sdtPr>
                          <w:rPr>
                            <w:rFonts w:ascii="Calibri" w:hAnsi="Calibri" w:cs="Calibri"/>
                            <w:b/>
                            <w:sz w:val="28"/>
                            <w:szCs w:val="24"/>
                          </w:rPr>
                          <w:id w:val="166812616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D20D03">
                            <w:rPr>
                              <w:rFonts w:ascii="Segoe UI Symbol" w:eastAsia="MS Gothic" w:hAnsi="Segoe UI Symbol" w:cs="Segoe UI Symbol"/>
                              <w:b/>
                              <w:sz w:val="28"/>
                              <w:szCs w:val="24"/>
                            </w:rPr>
                            <w:t>☐</w:t>
                          </w:r>
                        </w:sdtContent>
                      </w:sdt>
                      <w:r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 xml:space="preserve"> BOY</w:t>
                      </w:r>
                      <w:r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ab/>
                      </w:r>
                      <w:sdt>
                        <w:sdtPr>
                          <w:rPr>
                            <w:rFonts w:ascii="Calibri" w:hAnsi="Calibri" w:cs="Calibri"/>
                            <w:b/>
                            <w:sz w:val="28"/>
                            <w:szCs w:val="24"/>
                          </w:rPr>
                          <w:id w:val="71724788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D20D03">
                            <w:rPr>
                              <w:rFonts w:ascii="Segoe UI Symbol" w:eastAsia="MS Gothic" w:hAnsi="Segoe UI Symbol" w:cs="Segoe UI Symbol"/>
                              <w:b/>
                              <w:sz w:val="28"/>
                              <w:szCs w:val="24"/>
                            </w:rPr>
                            <w:t>☐</w:t>
                          </w:r>
                        </w:sdtContent>
                      </w:sdt>
                      <w:r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 xml:space="preserve"> EOY</w:t>
                      </w:r>
                      <w:r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ab/>
                      </w:r>
                      <w:sdt>
                        <w:sdtPr>
                          <w:rPr>
                            <w:rFonts w:ascii="Calibri" w:hAnsi="Calibri" w:cs="Calibri"/>
                            <w:b/>
                            <w:sz w:val="28"/>
                            <w:szCs w:val="24"/>
                          </w:rPr>
                          <w:id w:val="-8029955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Pr="00D20D03">
                            <w:rPr>
                              <w:rFonts w:ascii="Segoe UI Symbol" w:eastAsia="MS Gothic" w:hAnsi="Segoe UI Symbol" w:cs="Segoe UI Symbol"/>
                              <w:b/>
                              <w:sz w:val="28"/>
                              <w:szCs w:val="24"/>
                            </w:rPr>
                            <w:t>☐</w:t>
                          </w:r>
                        </w:sdtContent>
                      </w:sdt>
                      <w:r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gramStart"/>
                      <w:r w:rsidRPr="00D20D03">
                        <w:rPr>
                          <w:rFonts w:ascii="Calibri" w:hAnsi="Calibri" w:cs="Calibri"/>
                          <w:b/>
                          <w:sz w:val="28"/>
                          <w:szCs w:val="24"/>
                        </w:rPr>
                        <w:t>MOY</w:t>
                      </w:r>
                      <w:proofErr w:type="gramEnd"/>
                      <w:r w:rsidR="00B16BAC" w:rsidRPr="00C07BBD">
                        <w:rPr>
                          <w:rFonts w:ascii="Arial" w:hAnsi="Arial" w:cs="Arial"/>
                          <w:b/>
                          <w:sz w:val="24"/>
                        </w:rPr>
                        <w:tab/>
                      </w:r>
                      <w:r w:rsidR="00B16BAC">
                        <w:rPr>
                          <w:rFonts w:ascii="Arial" w:hAnsi="Arial" w:cs="Arial"/>
                          <w:b/>
                          <w:sz w:val="24"/>
                        </w:rPr>
                        <w:tab/>
                      </w:r>
                      <w:r w:rsidR="00B16BAC">
                        <w:rPr>
                          <w:rFonts w:ascii="Arial" w:hAnsi="Arial" w:cs="Arial"/>
                          <w:b/>
                          <w:sz w:val="24"/>
                        </w:rPr>
                        <w:tab/>
                      </w:r>
                      <w:r w:rsidR="00B16BAC">
                        <w:rPr>
                          <w:rFonts w:ascii="Arial" w:hAnsi="Arial" w:cs="Arial"/>
                          <w:b/>
                          <w:sz w:val="24"/>
                        </w:rPr>
                        <w:tab/>
                      </w:r>
                      <w:r w:rsidR="00B16BAC">
                        <w:rPr>
                          <w:rFonts w:ascii="Arial" w:hAnsi="Arial" w:cs="Arial"/>
                          <w:b/>
                          <w:sz w:val="24"/>
                        </w:rPr>
                        <w:tab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C762432" w14:textId="46FE1B7C" w:rsidR="009F3F0D" w:rsidRPr="009D4B9D" w:rsidRDefault="009F3F0D" w:rsidP="00B16BAC">
      <w:pPr>
        <w:spacing w:line="240" w:lineRule="auto"/>
        <w:rPr>
          <w:rFonts w:ascii="Arial" w:hAnsi="Arial" w:cs="Arial"/>
          <w:b/>
          <w:sz w:val="16"/>
          <w:szCs w:val="16"/>
        </w:rPr>
      </w:pPr>
    </w:p>
    <w:tbl>
      <w:tblPr>
        <w:tblStyle w:val="TableGrid"/>
        <w:tblW w:w="10853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424"/>
        <w:gridCol w:w="9429"/>
      </w:tblGrid>
      <w:tr w:rsidR="00291866" w:rsidRPr="001657BA" w14:paraId="391E7163" w14:textId="77777777" w:rsidTr="00435790">
        <w:trPr>
          <w:cantSplit/>
          <w:trHeight w:val="219"/>
        </w:trPr>
        <w:tc>
          <w:tcPr>
            <w:tcW w:w="14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E9BC1"/>
            <w:textDirection w:val="btLr"/>
            <w:hideMark/>
          </w:tcPr>
          <w:p w14:paraId="15D10CB5" w14:textId="77777777" w:rsidR="00A418B6" w:rsidRPr="00844417" w:rsidRDefault="00A418B6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1FEB8D06" w14:textId="13CB1D66" w:rsidR="00291866" w:rsidRPr="009107CC" w:rsidRDefault="008F702F" w:rsidP="00EE620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9107CC">
              <w:rPr>
                <w:rFonts w:ascii="Calibri" w:hAnsi="Calibri" w:cs="Calibri"/>
                <w:b/>
                <w:sz w:val="28"/>
                <w:szCs w:val="28"/>
              </w:rPr>
              <w:t xml:space="preserve">Step </w:t>
            </w:r>
            <w:r w:rsidR="00291866" w:rsidRPr="009107CC">
              <w:rPr>
                <w:rFonts w:ascii="Calibri" w:hAnsi="Calibri" w:cs="Calibri"/>
                <w:b/>
                <w:sz w:val="28"/>
                <w:szCs w:val="28"/>
              </w:rPr>
              <w:t>1</w:t>
            </w:r>
          </w:p>
          <w:p w14:paraId="5D439D99" w14:textId="77777777" w:rsidR="00291866" w:rsidRPr="009107CC" w:rsidRDefault="00291866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9107CC">
              <w:rPr>
                <w:rFonts w:ascii="Calibri" w:hAnsi="Calibri" w:cs="Calibri"/>
                <w:b/>
                <w:sz w:val="28"/>
                <w:szCs w:val="28"/>
              </w:rPr>
              <w:t>Celebrate</w:t>
            </w:r>
          </w:p>
          <w:p w14:paraId="2A8DEC48" w14:textId="373FCB34" w:rsidR="00291866" w:rsidRPr="00844417" w:rsidRDefault="00291866" w:rsidP="00A418B6">
            <w:pPr>
              <w:ind w:left="113" w:right="113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9BC1"/>
            <w:hideMark/>
          </w:tcPr>
          <w:p w14:paraId="21AE5C7A" w14:textId="71C88DAF" w:rsidR="00291866" w:rsidRPr="00844417" w:rsidRDefault="00C97648" w:rsidP="00291866">
            <w:pPr>
              <w:rPr>
                <w:rFonts w:ascii="Calibri" w:hAnsi="Calibri" w:cs="Calibri"/>
                <w:b/>
                <w:sz w:val="28"/>
                <w:szCs w:val="28"/>
              </w:rPr>
            </w:pPr>
            <w:r w:rsidRPr="00167146">
              <w:rPr>
                <w:rFonts w:ascii="Calibri" w:hAnsi="Calibri" w:cs="Calibri"/>
                <w:b/>
                <w:sz w:val="24"/>
                <w:szCs w:val="24"/>
              </w:rPr>
              <w:t>Celebrations from ECOT Data</w:t>
            </w:r>
            <w:r w:rsidR="004C6652">
              <w:rPr>
                <w:rFonts w:ascii="Calibri" w:hAnsi="Calibri" w:cs="Calibri"/>
                <w:b/>
                <w:sz w:val="24"/>
                <w:szCs w:val="24"/>
              </w:rPr>
              <w:t xml:space="preserve"> (areas where students are “making progress” or “accomplished”</w:t>
            </w:r>
          </w:p>
        </w:tc>
      </w:tr>
      <w:tr w:rsidR="00C97648" w:rsidRPr="001657BA" w14:paraId="7B7FDECE" w14:textId="77777777" w:rsidTr="009477F1">
        <w:trPr>
          <w:cantSplit/>
          <w:trHeight w:val="1223"/>
        </w:trPr>
        <w:tc>
          <w:tcPr>
            <w:tcW w:w="14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B88C6"/>
            <w:vAlign w:val="center"/>
            <w:hideMark/>
          </w:tcPr>
          <w:p w14:paraId="5FF0BE3A" w14:textId="19FEC120" w:rsidR="00C97648" w:rsidRPr="00844417" w:rsidRDefault="00C97648" w:rsidP="009D4B9D">
            <w:pPr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E8550F7" w14:textId="6FEF8AD8" w:rsidR="00C97648" w:rsidRPr="00167146" w:rsidRDefault="005D7325" w:rsidP="00167146">
            <w:pPr>
              <w:rPr>
                <w:rFonts w:ascii="Calibri" w:hAnsi="Calibri" w:cs="Calibri"/>
              </w:rPr>
            </w:pPr>
            <w:r w:rsidRPr="00844417">
              <w:rPr>
                <w:rFonts w:ascii="Calibri" w:eastAsia="Times New Roman" w:hAnsi="Calibri" w:cs="Calibri"/>
                <w:b/>
                <w:sz w:val="24"/>
                <w:szCs w:val="24"/>
              </w:rPr>
              <w:t xml:space="preserve">Summarize </w:t>
            </w:r>
            <w:r w:rsidR="00C97648" w:rsidRPr="00844417">
              <w:rPr>
                <w:rFonts w:ascii="Calibri" w:eastAsia="Times New Roman" w:hAnsi="Calibri" w:cs="Calibri"/>
                <w:b/>
                <w:sz w:val="24"/>
                <w:szCs w:val="24"/>
              </w:rPr>
              <w:t>Child Outcomes for specific domains</w:t>
            </w:r>
            <w:r w:rsidR="00441C8E" w:rsidRPr="00844417">
              <w:rPr>
                <w:rFonts w:ascii="Calibri" w:eastAsia="Times New Roman" w:hAnsi="Calibri" w:cs="Calibri"/>
                <w:b/>
                <w:sz w:val="24"/>
                <w:szCs w:val="24"/>
              </w:rPr>
              <w:t>/indicators</w:t>
            </w:r>
            <w:r w:rsidR="00C97648" w:rsidRPr="00844417">
              <w:rPr>
                <w:rFonts w:ascii="Calibri" w:eastAsia="Times New Roman" w:hAnsi="Calibri" w:cs="Calibri"/>
                <w:b/>
                <w:sz w:val="24"/>
                <w:szCs w:val="24"/>
              </w:rPr>
              <w:t>:</w:t>
            </w:r>
            <w:r w:rsidR="004C6652">
              <w:rPr>
                <w:rFonts w:ascii="Calibri" w:eastAsia="Times New Roman" w:hAnsi="Calibri" w:cs="Calibri"/>
                <w:b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eastAsia="Times New Roman" w:hAnsi="Calibri" w:cs="Calibri"/>
                  <w:b/>
                  <w:sz w:val="24"/>
                  <w:szCs w:val="24"/>
                </w:rPr>
                <w:id w:val="-982078704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4C6652" w:rsidRPr="00F4356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5007D" w:rsidRPr="001657BA" w14:paraId="6C1E8F09" w14:textId="77777777" w:rsidTr="00435790">
        <w:trPr>
          <w:cantSplit/>
          <w:trHeight w:val="219"/>
        </w:trPr>
        <w:tc>
          <w:tcPr>
            <w:tcW w:w="14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6E0EC"/>
            <w:textDirection w:val="btLr"/>
            <w:hideMark/>
          </w:tcPr>
          <w:p w14:paraId="20D684A9" w14:textId="77777777" w:rsidR="00A418B6" w:rsidRPr="00844417" w:rsidRDefault="00A418B6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7393852F" w14:textId="75A6448C" w:rsidR="00502D2C" w:rsidRPr="009107CC" w:rsidRDefault="008F702F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9107CC">
              <w:rPr>
                <w:rFonts w:ascii="Calibri" w:hAnsi="Calibri" w:cs="Calibri"/>
                <w:b/>
                <w:sz w:val="28"/>
                <w:szCs w:val="28"/>
              </w:rPr>
              <w:t xml:space="preserve">Step </w:t>
            </w:r>
            <w:r w:rsidR="00502D2C" w:rsidRPr="009107CC">
              <w:rPr>
                <w:rFonts w:ascii="Calibri" w:hAnsi="Calibri" w:cs="Calibri"/>
                <w:b/>
                <w:sz w:val="28"/>
                <w:szCs w:val="28"/>
              </w:rPr>
              <w:t>2</w:t>
            </w:r>
          </w:p>
          <w:p w14:paraId="7D69621E" w14:textId="20A5AB15" w:rsidR="00502D2C" w:rsidRPr="00844417" w:rsidRDefault="00502D2C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107CC">
              <w:rPr>
                <w:rFonts w:ascii="Calibri" w:hAnsi="Calibri" w:cs="Calibri"/>
                <w:b/>
                <w:sz w:val="28"/>
                <w:szCs w:val="28"/>
              </w:rPr>
              <w:t>Probe</w:t>
            </w:r>
            <w:r w:rsidR="00A418B6" w:rsidRPr="009107CC">
              <w:rPr>
                <w:rFonts w:ascii="Calibri" w:hAnsi="Calibri" w:cs="Calibri"/>
                <w:b/>
                <w:sz w:val="28"/>
                <w:szCs w:val="28"/>
              </w:rPr>
              <w:t xml:space="preserve"> &amp; Analysis</w:t>
            </w: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0EC"/>
            <w:hideMark/>
          </w:tcPr>
          <w:p w14:paraId="4EE61774" w14:textId="15BF6463" w:rsidR="00502D2C" w:rsidRPr="00844417" w:rsidRDefault="00502D2C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  <w:r w:rsidRPr="00167146">
              <w:rPr>
                <w:rFonts w:ascii="Calibri" w:hAnsi="Calibri" w:cs="Calibri"/>
                <w:b/>
                <w:sz w:val="24"/>
                <w:szCs w:val="24"/>
              </w:rPr>
              <w:t>Probing Analysis – Deep Dive on Key Indicators</w:t>
            </w:r>
          </w:p>
        </w:tc>
      </w:tr>
      <w:tr w:rsidR="00502D2C" w:rsidRPr="001657BA" w14:paraId="565AF43F" w14:textId="77777777" w:rsidTr="009477F1">
        <w:trPr>
          <w:cantSplit/>
          <w:trHeight w:val="1235"/>
        </w:trPr>
        <w:tc>
          <w:tcPr>
            <w:tcW w:w="1424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E6E0EC"/>
            <w:vAlign w:val="center"/>
            <w:hideMark/>
          </w:tcPr>
          <w:p w14:paraId="6B623A90" w14:textId="77777777" w:rsidR="00502D2C" w:rsidRPr="00844417" w:rsidRDefault="00502D2C" w:rsidP="009D4B9D">
            <w:pPr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4DCC7" w14:textId="7D79AEB1" w:rsidR="00CA68C2" w:rsidRPr="00844417" w:rsidRDefault="008E22FA" w:rsidP="00441C8E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  <w:r w:rsidRPr="00844417">
              <w:rPr>
                <w:rFonts w:ascii="Calibri" w:hAnsi="Calibri" w:cs="Calibri"/>
                <w:b/>
                <w:sz w:val="24"/>
                <w:szCs w:val="24"/>
              </w:rPr>
              <w:t xml:space="preserve">Summarize </w:t>
            </w:r>
            <w:r w:rsidR="00441C8E" w:rsidRPr="00844417">
              <w:rPr>
                <w:rFonts w:ascii="Calibri" w:hAnsi="Calibri" w:cs="Calibri"/>
                <w:b/>
                <w:sz w:val="24"/>
                <w:szCs w:val="24"/>
              </w:rPr>
              <w:t xml:space="preserve">domains/indicators that need </w:t>
            </w:r>
            <w:r w:rsidR="00E81829" w:rsidRPr="00844417">
              <w:rPr>
                <w:rFonts w:ascii="Calibri" w:hAnsi="Calibri" w:cs="Calibri"/>
                <w:b/>
                <w:sz w:val="24"/>
                <w:szCs w:val="24"/>
              </w:rPr>
              <w:t xml:space="preserve">an </w:t>
            </w:r>
            <w:r w:rsidR="00441C8E" w:rsidRPr="00844417">
              <w:rPr>
                <w:rFonts w:ascii="Calibri" w:hAnsi="Calibri" w:cs="Calibri"/>
                <w:b/>
                <w:sz w:val="24"/>
                <w:szCs w:val="24"/>
              </w:rPr>
              <w:t>action plan:</w:t>
            </w:r>
            <w:r w:rsidR="00A00BA0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sz w:val="24"/>
                  <w:szCs w:val="24"/>
                </w:rPr>
                <w:id w:val="-1127924917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A00BA0" w:rsidRPr="00F435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94C03F7" w14:textId="77777777" w:rsidR="00CA68C2" w:rsidRPr="00844417" w:rsidRDefault="00CA68C2" w:rsidP="00441C8E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38A61139" w14:textId="77777777" w:rsidR="00CA68C2" w:rsidRPr="00844417" w:rsidRDefault="00CA68C2" w:rsidP="00441C8E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62BDD8E2" w14:textId="77777777" w:rsidR="00CA68C2" w:rsidRPr="00844417" w:rsidRDefault="00CA68C2" w:rsidP="00441C8E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676CDCAE" w14:textId="7B0BC4BE" w:rsidR="00502D2C" w:rsidRPr="00844417" w:rsidRDefault="00502D2C" w:rsidP="00441C8E">
            <w:pPr>
              <w:contextualSpacing/>
              <w:rPr>
                <w:rFonts w:ascii="Calibri" w:hAnsi="Calibri" w:cs="Calibri"/>
                <w:b/>
                <w:i/>
                <w:sz w:val="24"/>
                <w:szCs w:val="24"/>
                <w:u w:val="single"/>
              </w:rPr>
            </w:pPr>
          </w:p>
        </w:tc>
      </w:tr>
      <w:tr w:rsidR="00502D2C" w:rsidRPr="001657BA" w14:paraId="01DA65C8" w14:textId="77777777" w:rsidTr="009477F1">
        <w:trPr>
          <w:cantSplit/>
          <w:trHeight w:val="1291"/>
        </w:trPr>
        <w:tc>
          <w:tcPr>
            <w:tcW w:w="1424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E6E0EC"/>
            <w:vAlign w:val="center"/>
          </w:tcPr>
          <w:p w14:paraId="62926673" w14:textId="77777777" w:rsidR="00502D2C" w:rsidRPr="00844417" w:rsidRDefault="00502D2C" w:rsidP="009D4B9D">
            <w:pPr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FE32B" w14:textId="2179F44C" w:rsidR="00C97648" w:rsidRPr="00844417" w:rsidRDefault="00441C8E" w:rsidP="00C97648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  <w:r w:rsidRPr="00844417">
              <w:rPr>
                <w:rFonts w:ascii="Calibri" w:hAnsi="Calibri" w:cs="Calibri"/>
                <w:b/>
                <w:sz w:val="24"/>
                <w:szCs w:val="24"/>
              </w:rPr>
              <w:t>What is the end goal</w:t>
            </w:r>
            <w:r w:rsidR="003F7379" w:rsidRPr="00844417">
              <w:rPr>
                <w:rFonts w:ascii="Calibri" w:hAnsi="Calibri" w:cs="Calibri"/>
                <w:b/>
                <w:sz w:val="24"/>
                <w:szCs w:val="24"/>
              </w:rPr>
              <w:t>?</w:t>
            </w:r>
            <w:sdt>
              <w:sdtPr>
                <w:rPr>
                  <w:rFonts w:ascii="Calibri" w:hAnsi="Calibri" w:cs="Calibri"/>
                  <w:b/>
                  <w:sz w:val="24"/>
                  <w:szCs w:val="24"/>
                </w:rPr>
                <w:id w:val="-179201003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A00BA0" w:rsidRPr="00F435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9B40F64" w14:textId="77777777" w:rsidR="00502D2C" w:rsidRPr="00844417" w:rsidRDefault="00502D2C" w:rsidP="00C97648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E2FD226" w14:textId="77777777" w:rsidR="00C97648" w:rsidRPr="00844417" w:rsidRDefault="00C97648" w:rsidP="00C97648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7DCFB281" w14:textId="77777777" w:rsidR="00CA68C2" w:rsidRPr="00844417" w:rsidRDefault="00CA68C2" w:rsidP="00C97648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08BF70ED" w14:textId="77777777" w:rsidR="00A418B6" w:rsidRPr="00844417" w:rsidRDefault="00A418B6" w:rsidP="00C97648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25712D0F" w14:textId="23FFEA76" w:rsidR="00CA68C2" w:rsidRPr="00844417" w:rsidRDefault="00CA68C2" w:rsidP="00C97648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502D2C" w:rsidRPr="001657BA" w14:paraId="0CF10C31" w14:textId="77777777" w:rsidTr="009477F1">
        <w:trPr>
          <w:cantSplit/>
          <w:trHeight w:val="1198"/>
        </w:trPr>
        <w:tc>
          <w:tcPr>
            <w:tcW w:w="1424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E6E0EC"/>
            <w:vAlign w:val="center"/>
          </w:tcPr>
          <w:p w14:paraId="327F4827" w14:textId="77777777" w:rsidR="00502D2C" w:rsidRPr="00844417" w:rsidRDefault="00502D2C" w:rsidP="009D4B9D">
            <w:pPr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9864E" w14:textId="203D6267" w:rsidR="00291866" w:rsidRPr="00844417" w:rsidRDefault="00441C8E" w:rsidP="00C97648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  <w:r w:rsidRPr="00844417">
              <w:rPr>
                <w:rFonts w:ascii="Calibri" w:hAnsi="Calibri" w:cs="Calibri"/>
                <w:b/>
                <w:sz w:val="24"/>
                <w:szCs w:val="24"/>
              </w:rPr>
              <w:t>Identify gaps in children’s outcomes for specific domains/indicators</w:t>
            </w:r>
            <w:r w:rsidR="00502D2C" w:rsidRPr="00844417">
              <w:rPr>
                <w:rFonts w:ascii="Calibri" w:hAnsi="Calibri" w:cs="Calibri"/>
                <w:b/>
                <w:sz w:val="24"/>
                <w:szCs w:val="24"/>
              </w:rPr>
              <w:t xml:space="preserve">: </w:t>
            </w:r>
            <w:sdt>
              <w:sdtPr>
                <w:rPr>
                  <w:rFonts w:ascii="Calibri" w:hAnsi="Calibri" w:cs="Calibri"/>
                  <w:b/>
                  <w:sz w:val="24"/>
                  <w:szCs w:val="24"/>
                </w:rPr>
                <w:id w:val="-181386045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A00BA0" w:rsidRPr="00F435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29602FF" w14:textId="77777777" w:rsidR="00C97648" w:rsidRPr="00844417" w:rsidRDefault="00C97648" w:rsidP="00C97648">
            <w:pPr>
              <w:rPr>
                <w:rFonts w:ascii="Calibri" w:hAnsi="Calibri" w:cs="Calibri"/>
                <w:b/>
                <w:i/>
                <w:sz w:val="24"/>
                <w:szCs w:val="24"/>
                <w:u w:val="single"/>
              </w:rPr>
            </w:pPr>
          </w:p>
          <w:p w14:paraId="16B28666" w14:textId="77777777" w:rsidR="00C97648" w:rsidRPr="00844417" w:rsidRDefault="00C97648" w:rsidP="00C97648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4121D7C" w14:textId="77777777" w:rsidR="00CA68C2" w:rsidRPr="00844417" w:rsidRDefault="00CA68C2" w:rsidP="00C97648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04647315" w14:textId="3E4AEF55" w:rsidR="00CA68C2" w:rsidRPr="00844417" w:rsidRDefault="00CA68C2" w:rsidP="00C97648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5BCC5363" w14:textId="48A7F00E" w:rsidR="00A418B6" w:rsidRPr="00844417" w:rsidRDefault="00A418B6" w:rsidP="00C97648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96F83E9" w14:textId="767A63F2" w:rsidR="00A418B6" w:rsidRPr="00844417" w:rsidRDefault="00A418B6" w:rsidP="00C97648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3ABCC265" w14:textId="77777777" w:rsidR="00A418B6" w:rsidRPr="00844417" w:rsidRDefault="00A418B6" w:rsidP="00C97648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57FFD73C" w14:textId="3601F6C3" w:rsidR="00CA68C2" w:rsidRPr="00844417" w:rsidRDefault="00CA68C2" w:rsidP="00C97648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502D2C" w:rsidRPr="001657BA" w14:paraId="597125ED" w14:textId="77777777" w:rsidTr="009477F1">
        <w:trPr>
          <w:cantSplit/>
          <w:trHeight w:val="1655"/>
        </w:trPr>
        <w:tc>
          <w:tcPr>
            <w:tcW w:w="142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0EC"/>
            <w:vAlign w:val="center"/>
          </w:tcPr>
          <w:p w14:paraId="166D5CCA" w14:textId="77777777" w:rsidR="00502D2C" w:rsidRPr="00844417" w:rsidRDefault="00502D2C" w:rsidP="009D4B9D">
            <w:pPr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D7291" w14:textId="0966E7F9" w:rsidR="00502D2C" w:rsidRPr="00844417" w:rsidRDefault="003F7379" w:rsidP="003F7379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  <w:r w:rsidRPr="00844417">
              <w:rPr>
                <w:rFonts w:ascii="Calibri" w:hAnsi="Calibri" w:cs="Calibri"/>
                <w:b/>
                <w:sz w:val="24"/>
                <w:szCs w:val="24"/>
              </w:rPr>
              <w:t xml:space="preserve">Describe your analysis: </w:t>
            </w:r>
            <w:sdt>
              <w:sdtPr>
                <w:rPr>
                  <w:rFonts w:ascii="Calibri" w:hAnsi="Calibri" w:cs="Calibri"/>
                  <w:b/>
                  <w:sz w:val="24"/>
                  <w:szCs w:val="24"/>
                </w:rPr>
                <w:id w:val="83241909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A00BA0" w:rsidRPr="00F4356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85007D" w:rsidRPr="001657BA" w14:paraId="03B35115" w14:textId="77777777" w:rsidTr="009477F1">
        <w:trPr>
          <w:cantSplit/>
          <w:trHeight w:val="229"/>
        </w:trPr>
        <w:tc>
          <w:tcPr>
            <w:tcW w:w="14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9BC1"/>
            <w:textDirection w:val="btLr"/>
          </w:tcPr>
          <w:p w14:paraId="5018D874" w14:textId="77777777" w:rsidR="00A418B6" w:rsidRPr="00844417" w:rsidRDefault="00E03821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844417">
              <w:rPr>
                <w:rFonts w:ascii="Calibri" w:hAnsi="Calibri" w:cs="Calibri"/>
                <w:sz w:val="24"/>
                <w:szCs w:val="24"/>
              </w:rPr>
              <w:br w:type="page"/>
            </w:r>
          </w:p>
          <w:p w14:paraId="44F2B764" w14:textId="09BF614F" w:rsidR="00E03821" w:rsidRPr="009107CC" w:rsidRDefault="008F702F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9107CC">
              <w:rPr>
                <w:rFonts w:ascii="Calibri" w:hAnsi="Calibri" w:cs="Calibri"/>
                <w:b/>
                <w:sz w:val="28"/>
                <w:szCs w:val="28"/>
              </w:rPr>
              <w:t xml:space="preserve">Step </w:t>
            </w:r>
            <w:r w:rsidR="00E03821" w:rsidRPr="009107CC">
              <w:rPr>
                <w:rFonts w:ascii="Calibri" w:hAnsi="Calibri" w:cs="Calibri"/>
                <w:b/>
                <w:sz w:val="28"/>
                <w:szCs w:val="28"/>
              </w:rPr>
              <w:t>3</w:t>
            </w:r>
          </w:p>
          <w:p w14:paraId="2E725A76" w14:textId="77777777" w:rsidR="00E03821" w:rsidRPr="00844417" w:rsidRDefault="00E03821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9107CC">
              <w:rPr>
                <w:rFonts w:ascii="Calibri" w:hAnsi="Calibri" w:cs="Calibri"/>
                <w:b/>
                <w:sz w:val="28"/>
                <w:szCs w:val="28"/>
              </w:rPr>
              <w:t>Plan &amp; Practice</w:t>
            </w: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E9BC1"/>
          </w:tcPr>
          <w:p w14:paraId="74052041" w14:textId="349EB19A" w:rsidR="00435790" w:rsidRPr="009107CC" w:rsidRDefault="00E03821" w:rsidP="0057404D">
            <w:pPr>
              <w:contextualSpacing/>
              <w:rPr>
                <w:rFonts w:ascii="Calibri" w:hAnsi="Calibri" w:cs="Calibri"/>
                <w:b/>
                <w:sz w:val="28"/>
                <w:szCs w:val="28"/>
              </w:rPr>
            </w:pPr>
            <w:r w:rsidRPr="00167146">
              <w:rPr>
                <w:rFonts w:ascii="Calibri" w:hAnsi="Calibri" w:cs="Calibri"/>
                <w:b/>
                <w:sz w:val="24"/>
                <w:szCs w:val="24"/>
              </w:rPr>
              <w:t>Plan &amp; Practice – Improve</w:t>
            </w:r>
            <w:r w:rsidR="00D86602" w:rsidRPr="00167146">
              <w:rPr>
                <w:rFonts w:ascii="Calibri" w:hAnsi="Calibri" w:cs="Calibri"/>
                <w:b/>
                <w:sz w:val="24"/>
                <w:szCs w:val="24"/>
              </w:rPr>
              <w:t xml:space="preserve">/Create a </w:t>
            </w:r>
            <w:r w:rsidRPr="00167146">
              <w:rPr>
                <w:rFonts w:ascii="Calibri" w:hAnsi="Calibri" w:cs="Calibri"/>
                <w:b/>
                <w:sz w:val="24"/>
                <w:szCs w:val="24"/>
              </w:rPr>
              <w:t>Plan</w:t>
            </w:r>
          </w:p>
        </w:tc>
      </w:tr>
      <w:tr w:rsidR="003F7379" w:rsidRPr="001657BA" w14:paraId="6D576F94" w14:textId="77777777" w:rsidTr="009477F1">
        <w:trPr>
          <w:cantSplit/>
          <w:trHeight w:val="229"/>
        </w:trPr>
        <w:tc>
          <w:tcPr>
            <w:tcW w:w="1424" w:type="dxa"/>
            <w:vMerge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B88C6"/>
          </w:tcPr>
          <w:p w14:paraId="03A23541" w14:textId="77777777" w:rsidR="003F7379" w:rsidRPr="00844417" w:rsidRDefault="003F7379" w:rsidP="009D4B9D">
            <w:pPr>
              <w:contextualSpacing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9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0A2888" w14:textId="6E385524" w:rsidR="003F7379" w:rsidRPr="00844417" w:rsidRDefault="003F7379" w:rsidP="003F7379">
            <w:pPr>
              <w:contextualSpacing/>
              <w:rPr>
                <w:rFonts w:ascii="Calibri" w:hAnsi="Calibri" w:cs="Calibri"/>
                <w:sz w:val="24"/>
                <w:szCs w:val="24"/>
              </w:rPr>
            </w:pPr>
            <w:r w:rsidRPr="00844417">
              <w:rPr>
                <w:rFonts w:ascii="Calibri" w:hAnsi="Calibri" w:cs="Calibri"/>
                <w:b/>
                <w:sz w:val="24"/>
                <w:szCs w:val="24"/>
              </w:rPr>
              <w:t>Pl</w:t>
            </w:r>
            <w:r w:rsidR="00701814" w:rsidRPr="00844417">
              <w:rPr>
                <w:rFonts w:ascii="Calibri" w:hAnsi="Calibri" w:cs="Calibri"/>
                <w:b/>
                <w:sz w:val="24"/>
                <w:szCs w:val="24"/>
              </w:rPr>
              <w:t xml:space="preserve">an your </w:t>
            </w:r>
            <w:r w:rsidR="002A30C8" w:rsidRPr="00844417">
              <w:rPr>
                <w:rFonts w:ascii="Calibri" w:hAnsi="Calibri" w:cs="Calibri"/>
                <w:b/>
                <w:sz w:val="24"/>
                <w:szCs w:val="24"/>
              </w:rPr>
              <w:t xml:space="preserve">support for classroom </w:t>
            </w:r>
            <w:r w:rsidR="00701814" w:rsidRPr="00844417">
              <w:rPr>
                <w:rFonts w:ascii="Calibri" w:hAnsi="Calibri" w:cs="Calibri"/>
                <w:b/>
                <w:sz w:val="24"/>
                <w:szCs w:val="24"/>
              </w:rPr>
              <w:t>teach</w:t>
            </w:r>
            <w:r w:rsidR="002A30C8" w:rsidRPr="00844417">
              <w:rPr>
                <w:rFonts w:ascii="Calibri" w:hAnsi="Calibri" w:cs="Calibri"/>
                <w:b/>
                <w:sz w:val="24"/>
                <w:szCs w:val="24"/>
              </w:rPr>
              <w:t>ers</w:t>
            </w:r>
            <w:r w:rsidR="00E96DE8" w:rsidRPr="00844417">
              <w:rPr>
                <w:rFonts w:ascii="Calibri" w:hAnsi="Calibri" w:cs="Calibri"/>
                <w:b/>
                <w:sz w:val="24"/>
                <w:szCs w:val="24"/>
              </w:rPr>
              <w:t xml:space="preserve">. </w:t>
            </w:r>
            <w:r w:rsidR="00701814" w:rsidRPr="00844417">
              <w:rPr>
                <w:rFonts w:ascii="Calibri" w:hAnsi="Calibri" w:cs="Calibri"/>
                <w:b/>
                <w:sz w:val="24"/>
                <w:szCs w:val="24"/>
              </w:rPr>
              <w:t>What practices will move all children towards the “Accomplished for Fours</w:t>
            </w:r>
            <w:r w:rsidR="00C03B35" w:rsidRPr="00844417">
              <w:rPr>
                <w:rFonts w:ascii="Calibri" w:hAnsi="Calibri" w:cs="Calibri"/>
                <w:b/>
                <w:sz w:val="24"/>
                <w:szCs w:val="24"/>
              </w:rPr>
              <w:t>”</w:t>
            </w:r>
            <w:r w:rsidR="00F831C4" w:rsidRPr="00844417">
              <w:rPr>
                <w:rFonts w:ascii="Calibri" w:hAnsi="Calibri" w:cs="Calibri"/>
                <w:b/>
                <w:sz w:val="24"/>
                <w:szCs w:val="24"/>
              </w:rPr>
              <w:t xml:space="preserve"> (</w:t>
            </w:r>
            <w:r w:rsidR="00A159DB" w:rsidRPr="00844417">
              <w:rPr>
                <w:rFonts w:ascii="Calibri" w:hAnsi="Calibri" w:cs="Calibri"/>
                <w:b/>
                <w:sz w:val="24"/>
                <w:szCs w:val="24"/>
              </w:rPr>
              <w:t>4</w:t>
            </w:r>
            <w:r w:rsidR="00B85143" w:rsidRPr="00844417">
              <w:rPr>
                <w:rFonts w:ascii="Calibri" w:hAnsi="Calibri" w:cs="Calibri"/>
                <w:b/>
                <w:sz w:val="24"/>
                <w:szCs w:val="24"/>
              </w:rPr>
              <w:t>Y</w:t>
            </w:r>
            <w:r w:rsidR="00A159DB" w:rsidRPr="00844417">
              <w:rPr>
                <w:rFonts w:ascii="Calibri" w:hAnsi="Calibri" w:cs="Calibri"/>
                <w:b/>
                <w:sz w:val="24"/>
                <w:szCs w:val="24"/>
              </w:rPr>
              <w:t xml:space="preserve">) or </w:t>
            </w:r>
            <w:r w:rsidR="00B85143" w:rsidRPr="00844417">
              <w:rPr>
                <w:rFonts w:ascii="Calibri" w:hAnsi="Calibri" w:cs="Calibri"/>
                <w:b/>
                <w:sz w:val="24"/>
                <w:szCs w:val="24"/>
              </w:rPr>
              <w:t>“</w:t>
            </w:r>
            <w:r w:rsidR="00A159DB" w:rsidRPr="00844417">
              <w:rPr>
                <w:rFonts w:ascii="Calibri" w:hAnsi="Calibri" w:cs="Calibri"/>
                <w:b/>
                <w:sz w:val="24"/>
                <w:szCs w:val="24"/>
              </w:rPr>
              <w:t>Accomplished for Threes</w:t>
            </w:r>
            <w:r w:rsidR="00B85143" w:rsidRPr="00844417">
              <w:rPr>
                <w:rFonts w:ascii="Calibri" w:hAnsi="Calibri" w:cs="Calibri"/>
                <w:b/>
                <w:sz w:val="24"/>
                <w:szCs w:val="24"/>
              </w:rPr>
              <w:t>”</w:t>
            </w:r>
            <w:r w:rsidR="00A159DB" w:rsidRPr="00844417">
              <w:rPr>
                <w:rFonts w:ascii="Calibri" w:hAnsi="Calibri" w:cs="Calibri"/>
                <w:b/>
                <w:sz w:val="24"/>
                <w:szCs w:val="24"/>
              </w:rPr>
              <w:t xml:space="preserve"> (3</w:t>
            </w:r>
            <w:r w:rsidR="00B85143" w:rsidRPr="00844417">
              <w:rPr>
                <w:rFonts w:ascii="Calibri" w:hAnsi="Calibri" w:cs="Calibri"/>
                <w:b/>
                <w:sz w:val="24"/>
                <w:szCs w:val="24"/>
              </w:rPr>
              <w:t>Y</w:t>
            </w:r>
            <w:r w:rsidR="00A159DB" w:rsidRPr="00844417">
              <w:rPr>
                <w:rFonts w:ascii="Calibri" w:hAnsi="Calibri" w:cs="Calibri"/>
                <w:b/>
                <w:sz w:val="24"/>
                <w:szCs w:val="24"/>
              </w:rPr>
              <w:t>)</w:t>
            </w:r>
            <w:r w:rsidR="00701814" w:rsidRPr="00844417">
              <w:rPr>
                <w:rFonts w:ascii="Calibri" w:hAnsi="Calibri" w:cs="Calibri"/>
                <w:b/>
                <w:sz w:val="24"/>
                <w:szCs w:val="24"/>
              </w:rPr>
              <w:t xml:space="preserve"> rubric level by the end of the year?</w:t>
            </w:r>
            <w:r w:rsidR="003A4575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sz w:val="24"/>
                  <w:szCs w:val="24"/>
                </w:rPr>
                <w:id w:val="-162831029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3A4575" w:rsidRPr="00F435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53B3BC1" w14:textId="77777777" w:rsidR="003F7379" w:rsidRPr="00844417" w:rsidRDefault="003F7379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7C5AF061" w14:textId="55FE6041" w:rsidR="003F7379" w:rsidRPr="00844417" w:rsidRDefault="003F7379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1ABF7728" w14:textId="65858B64" w:rsidR="00A418B6" w:rsidRPr="00844417" w:rsidRDefault="00A418B6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622A68DD" w14:textId="09235663" w:rsidR="003F7379" w:rsidRDefault="003F7379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2BB5BA08" w14:textId="75AE82DE" w:rsidR="003A4575" w:rsidRDefault="003A4575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42DF872B" w14:textId="145154AA" w:rsidR="003A4575" w:rsidRDefault="003A4575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0F29C1A5" w14:textId="4FF6A025" w:rsidR="003A4575" w:rsidRDefault="003A4575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436A970A" w14:textId="6B312E2D" w:rsidR="003A4575" w:rsidRDefault="003A4575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58C5627E" w14:textId="27605637" w:rsidR="003A4575" w:rsidRDefault="003A4575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35D838AC" w14:textId="4302FD45" w:rsidR="003A4575" w:rsidRDefault="003A4575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64BB1149" w14:textId="77777777" w:rsidR="003A4575" w:rsidRPr="00844417" w:rsidRDefault="003A4575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00E1B132" w14:textId="47C4C0EF" w:rsidR="003F7379" w:rsidRPr="00844417" w:rsidRDefault="003F7379" w:rsidP="0057404D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</w:tr>
      <w:tr w:rsidR="00E03821" w:rsidRPr="001657BA" w14:paraId="007B890E" w14:textId="77777777" w:rsidTr="009477F1">
        <w:trPr>
          <w:cantSplit/>
          <w:trHeight w:val="2780"/>
        </w:trPr>
        <w:tc>
          <w:tcPr>
            <w:tcW w:w="142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B88C6"/>
            <w:vAlign w:val="center"/>
          </w:tcPr>
          <w:p w14:paraId="113A42A9" w14:textId="77777777" w:rsidR="00E03821" w:rsidRPr="00844417" w:rsidRDefault="00E03821" w:rsidP="009D4B9D">
            <w:pPr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432D4" w14:textId="2ADB8015" w:rsidR="00267C2A" w:rsidRPr="00844417" w:rsidRDefault="003F7379" w:rsidP="009D4B9D">
            <w:pPr>
              <w:rPr>
                <w:rFonts w:ascii="Calibri" w:hAnsi="Calibri" w:cs="Calibri"/>
                <w:sz w:val="24"/>
                <w:szCs w:val="24"/>
              </w:rPr>
            </w:pPr>
            <w:r w:rsidRPr="00844417">
              <w:rPr>
                <w:rFonts w:ascii="Calibri" w:hAnsi="Calibri" w:cs="Calibri"/>
                <w:b/>
                <w:sz w:val="24"/>
                <w:szCs w:val="24"/>
              </w:rPr>
              <w:t>Describe your action plan</w:t>
            </w:r>
            <w:r w:rsidR="00617EFE" w:rsidRPr="00844417">
              <w:rPr>
                <w:rFonts w:ascii="Calibri" w:hAnsi="Calibri" w:cs="Calibri"/>
                <w:b/>
                <w:sz w:val="24"/>
                <w:szCs w:val="24"/>
              </w:rPr>
              <w:t>:</w:t>
            </w:r>
            <w:r w:rsidR="00267C2A" w:rsidRPr="00844417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</w:p>
          <w:p w14:paraId="33A9B8FB" w14:textId="77777777" w:rsidR="0085007D" w:rsidRDefault="00B6270B" w:rsidP="003F7379">
            <w:pPr>
              <w:rPr>
                <w:rFonts w:ascii="Calibri" w:hAnsi="Calibri" w:cs="Calibri"/>
                <w:i/>
                <w:sz w:val="24"/>
                <w:szCs w:val="24"/>
                <w:u w:val="single"/>
              </w:rPr>
            </w:pPr>
            <w:r w:rsidRPr="00844417">
              <w:rPr>
                <w:rFonts w:ascii="Calibri" w:hAnsi="Calibri" w:cs="Calibri"/>
                <w:i/>
                <w:sz w:val="24"/>
                <w:szCs w:val="24"/>
                <w:u w:val="single"/>
              </w:rPr>
              <w:t xml:space="preserve">PLCs, Professional Learning, </w:t>
            </w:r>
            <w:r w:rsidR="00D83A40" w:rsidRPr="00844417">
              <w:rPr>
                <w:rFonts w:ascii="Calibri" w:hAnsi="Calibri" w:cs="Calibri"/>
                <w:i/>
                <w:sz w:val="24"/>
                <w:szCs w:val="24"/>
                <w:u w:val="single"/>
              </w:rPr>
              <w:t xml:space="preserve">Individual or </w:t>
            </w:r>
            <w:r w:rsidR="006F5E14" w:rsidRPr="00844417">
              <w:rPr>
                <w:rFonts w:ascii="Calibri" w:hAnsi="Calibri" w:cs="Calibri"/>
                <w:i/>
                <w:sz w:val="24"/>
                <w:szCs w:val="24"/>
                <w:u w:val="single"/>
              </w:rPr>
              <w:t>G</w:t>
            </w:r>
            <w:r w:rsidR="00D83A40" w:rsidRPr="00844417">
              <w:rPr>
                <w:rFonts w:ascii="Calibri" w:hAnsi="Calibri" w:cs="Calibri"/>
                <w:i/>
                <w:sz w:val="24"/>
                <w:szCs w:val="24"/>
                <w:u w:val="single"/>
              </w:rPr>
              <w:t>roup Data Meetings</w:t>
            </w:r>
          </w:p>
          <w:sdt>
            <w:sdtPr>
              <w:rPr>
                <w:rFonts w:ascii="Calibri" w:hAnsi="Calibri" w:cs="Calibri"/>
                <w:b/>
                <w:i/>
                <w:sz w:val="24"/>
                <w:szCs w:val="24"/>
                <w:u w:val="single"/>
              </w:rPr>
              <w:id w:val="-311482401"/>
              <w:placeholder>
                <w:docPart w:val="DefaultPlaceholder_-1854013440"/>
              </w:placeholder>
              <w:showingPlcHdr/>
            </w:sdtPr>
            <w:sdtEndPr/>
            <w:sdtContent>
              <w:p w14:paraId="39C61E0C" w14:textId="69949E5C" w:rsidR="003A4575" w:rsidRPr="00167146" w:rsidRDefault="003A4575" w:rsidP="003F7379">
                <w:pPr>
                  <w:rPr>
                    <w:rFonts w:ascii="Calibri" w:hAnsi="Calibri" w:cs="Calibri"/>
                    <w:b/>
                    <w:i/>
                    <w:sz w:val="24"/>
                    <w:szCs w:val="24"/>
                    <w:u w:val="single"/>
                  </w:rPr>
                </w:pPr>
                <w:r w:rsidRPr="00F4356E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85007D" w:rsidRPr="001657BA" w14:paraId="0DD03007" w14:textId="77777777" w:rsidTr="00382B86">
        <w:trPr>
          <w:cantSplit/>
          <w:trHeight w:val="350"/>
        </w:trPr>
        <w:tc>
          <w:tcPr>
            <w:tcW w:w="14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6E0EC"/>
            <w:textDirection w:val="btLr"/>
          </w:tcPr>
          <w:p w14:paraId="578CF776" w14:textId="77777777" w:rsidR="00A418B6" w:rsidRPr="00844417" w:rsidRDefault="00A418B6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1E4597A2" w14:textId="1E9B7F55" w:rsidR="00E03821" w:rsidRPr="009107CC" w:rsidRDefault="008F702F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9107CC">
              <w:rPr>
                <w:rFonts w:ascii="Calibri" w:hAnsi="Calibri" w:cs="Calibri"/>
                <w:b/>
                <w:sz w:val="28"/>
                <w:szCs w:val="28"/>
              </w:rPr>
              <w:t xml:space="preserve">Step </w:t>
            </w:r>
            <w:r w:rsidR="00E03821" w:rsidRPr="009107CC">
              <w:rPr>
                <w:rFonts w:ascii="Calibri" w:hAnsi="Calibri" w:cs="Calibri"/>
                <w:b/>
                <w:sz w:val="28"/>
                <w:szCs w:val="28"/>
              </w:rPr>
              <w:t>4</w:t>
            </w:r>
          </w:p>
          <w:p w14:paraId="6737C8CA" w14:textId="77777777" w:rsidR="00E03821" w:rsidRDefault="00E03821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 w:rsidRPr="009107CC">
              <w:rPr>
                <w:rFonts w:ascii="Calibri" w:hAnsi="Calibri" w:cs="Calibri"/>
                <w:b/>
                <w:sz w:val="28"/>
                <w:szCs w:val="28"/>
              </w:rPr>
              <w:t>Follow-up</w:t>
            </w:r>
          </w:p>
          <w:p w14:paraId="55BBBA1D" w14:textId="77777777" w:rsidR="003A4575" w:rsidRDefault="003A4575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</w:p>
          <w:p w14:paraId="2EBC4EAF" w14:textId="77777777" w:rsidR="003A4575" w:rsidRDefault="003A4575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</w:p>
          <w:p w14:paraId="6ED6E882" w14:textId="1DDFD35D" w:rsidR="003A4575" w:rsidRPr="00844417" w:rsidRDefault="003A4575" w:rsidP="00A418B6">
            <w:pPr>
              <w:ind w:left="113" w:right="113"/>
              <w:contextualSpacing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0EC"/>
          </w:tcPr>
          <w:p w14:paraId="45A2B395" w14:textId="2A9A2101" w:rsidR="000725D2" w:rsidRPr="00844417" w:rsidRDefault="00E03821" w:rsidP="00382B86">
            <w:pPr>
              <w:contextualSpacing/>
              <w:rPr>
                <w:rFonts w:ascii="Calibri" w:hAnsi="Calibri" w:cs="Calibri"/>
                <w:b/>
                <w:sz w:val="24"/>
                <w:szCs w:val="24"/>
              </w:rPr>
            </w:pPr>
            <w:r w:rsidRPr="00167146">
              <w:rPr>
                <w:rFonts w:ascii="Calibri" w:hAnsi="Calibri" w:cs="Calibri"/>
                <w:b/>
                <w:sz w:val="24"/>
                <w:szCs w:val="24"/>
              </w:rPr>
              <w:t>Schedule Follow-Up</w:t>
            </w:r>
            <w:r w:rsidR="009F20CD" w:rsidRPr="00167146">
              <w:rPr>
                <w:rFonts w:ascii="Calibri" w:hAnsi="Calibri" w:cs="Calibri"/>
                <w:b/>
                <w:sz w:val="24"/>
                <w:szCs w:val="24"/>
              </w:rPr>
              <w:t xml:space="preserve"> with Teachers </w:t>
            </w:r>
          </w:p>
        </w:tc>
      </w:tr>
      <w:tr w:rsidR="00BB29A1" w:rsidRPr="001657BA" w14:paraId="39E0783C" w14:textId="77777777" w:rsidTr="00435790">
        <w:trPr>
          <w:cantSplit/>
          <w:trHeight w:val="1226"/>
        </w:trPr>
        <w:tc>
          <w:tcPr>
            <w:tcW w:w="14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0EC"/>
            <w:vAlign w:val="center"/>
          </w:tcPr>
          <w:p w14:paraId="7156F397" w14:textId="77777777" w:rsidR="00BB29A1" w:rsidRPr="00844417" w:rsidRDefault="00BB29A1" w:rsidP="009D4B9D">
            <w:pPr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E77AB" w14:textId="4B7EE605" w:rsidR="00BB29A1" w:rsidRPr="00844417" w:rsidRDefault="00BB29A1" w:rsidP="003F7379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844417">
              <w:rPr>
                <w:rFonts w:ascii="Calibri" w:hAnsi="Calibri" w:cs="Calibri"/>
                <w:b/>
                <w:sz w:val="24"/>
                <w:szCs w:val="24"/>
              </w:rPr>
              <w:t>Focus</w:t>
            </w:r>
            <w:r w:rsidR="00E81829" w:rsidRPr="00844417">
              <w:rPr>
                <w:rFonts w:ascii="Calibri" w:hAnsi="Calibri" w:cs="Calibri"/>
                <w:b/>
                <w:sz w:val="24"/>
                <w:szCs w:val="24"/>
              </w:rPr>
              <w:t>ed</w:t>
            </w:r>
            <w:r w:rsidRPr="00844417">
              <w:rPr>
                <w:rFonts w:ascii="Calibri" w:hAnsi="Calibri" w:cs="Calibri"/>
                <w:b/>
                <w:sz w:val="24"/>
                <w:szCs w:val="24"/>
              </w:rPr>
              <w:t xml:space="preserve"> Observation (Who &amp; When):</w:t>
            </w:r>
            <w:r w:rsidR="003A4575">
              <w:rPr>
                <w:rFonts w:ascii="Calibri" w:hAnsi="Calibri" w:cs="Calibri"/>
                <w:b/>
                <w:sz w:val="24"/>
                <w:szCs w:val="24"/>
              </w:rPr>
              <w:t xml:space="preserve">  </w:t>
            </w:r>
            <w:sdt>
              <w:sdtPr>
                <w:rPr>
                  <w:rFonts w:ascii="Calibri" w:hAnsi="Calibri" w:cs="Calibri"/>
                  <w:b/>
                  <w:sz w:val="24"/>
                  <w:szCs w:val="24"/>
                </w:rPr>
                <w:id w:val="-107720245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3A4575" w:rsidRPr="00F435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09FD4D9" w14:textId="77777777" w:rsidR="0085007D" w:rsidRPr="00844417" w:rsidRDefault="0085007D" w:rsidP="003F7379">
            <w:pPr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526B91A4" w14:textId="77777777" w:rsidR="0085007D" w:rsidRPr="00844417" w:rsidRDefault="0085007D" w:rsidP="003F7379">
            <w:pPr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55F7E5F2" w14:textId="77777777" w:rsidR="0085007D" w:rsidRPr="00844417" w:rsidRDefault="0085007D" w:rsidP="003F7379">
            <w:pPr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27F15208" w14:textId="77777777" w:rsidR="0085007D" w:rsidRPr="00844417" w:rsidRDefault="0085007D" w:rsidP="003F7379">
            <w:pPr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38C7524B" w14:textId="77777777" w:rsidR="0085007D" w:rsidRPr="00844417" w:rsidRDefault="0085007D" w:rsidP="003F7379">
            <w:pPr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6E66B021" w14:textId="77777777" w:rsidR="0085007D" w:rsidRPr="00844417" w:rsidRDefault="0085007D" w:rsidP="003F7379">
            <w:pPr>
              <w:rPr>
                <w:rFonts w:ascii="Calibri" w:hAnsi="Calibri" w:cs="Calibri"/>
                <w:b/>
                <w:sz w:val="24"/>
                <w:szCs w:val="24"/>
              </w:rPr>
            </w:pPr>
          </w:p>
          <w:p w14:paraId="2FCBD614" w14:textId="51ACD4A5" w:rsidR="0085007D" w:rsidRPr="00844417" w:rsidRDefault="0085007D" w:rsidP="003F7379">
            <w:pPr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</w:tr>
      <w:tr w:rsidR="00E03821" w:rsidRPr="001657BA" w14:paraId="5C35DEC6" w14:textId="77777777" w:rsidTr="00435790">
        <w:trPr>
          <w:cantSplit/>
          <w:trHeight w:val="1226"/>
        </w:trPr>
        <w:tc>
          <w:tcPr>
            <w:tcW w:w="14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0EC"/>
            <w:vAlign w:val="center"/>
          </w:tcPr>
          <w:p w14:paraId="06CF284E" w14:textId="77777777" w:rsidR="00E03821" w:rsidRPr="00844417" w:rsidRDefault="00E03821" w:rsidP="009D4B9D">
            <w:pPr>
              <w:rPr>
                <w:rFonts w:ascii="Calibri" w:eastAsia="Times New Roman" w:hAnsi="Calibri" w:cs="Calibri"/>
                <w:b/>
                <w:sz w:val="24"/>
                <w:szCs w:val="24"/>
              </w:rPr>
            </w:pPr>
          </w:p>
        </w:tc>
        <w:tc>
          <w:tcPr>
            <w:tcW w:w="9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2D3FE" w14:textId="27657FD6" w:rsidR="00E03821" w:rsidRPr="00844417" w:rsidRDefault="003F7379" w:rsidP="003F7379">
            <w:pPr>
              <w:rPr>
                <w:rFonts w:ascii="Calibri" w:hAnsi="Calibri" w:cs="Calibri"/>
                <w:b/>
                <w:sz w:val="24"/>
                <w:szCs w:val="24"/>
              </w:rPr>
            </w:pPr>
            <w:r w:rsidRPr="00844417">
              <w:rPr>
                <w:rFonts w:ascii="Calibri" w:hAnsi="Calibri" w:cs="Calibri"/>
                <w:b/>
                <w:sz w:val="24"/>
                <w:szCs w:val="24"/>
              </w:rPr>
              <w:t>Reflection of implementation:</w:t>
            </w:r>
            <w:r w:rsidR="003A4575">
              <w:rPr>
                <w:rFonts w:ascii="Calibri" w:hAnsi="Calibri" w:cs="Calibri"/>
                <w:b/>
                <w:sz w:val="24"/>
                <w:szCs w:val="24"/>
              </w:rPr>
              <w:t xml:space="preserve">  </w:t>
            </w:r>
            <w:sdt>
              <w:sdtPr>
                <w:rPr>
                  <w:rFonts w:ascii="Calibri" w:hAnsi="Calibri" w:cs="Calibri"/>
                  <w:b/>
                  <w:sz w:val="24"/>
                  <w:szCs w:val="24"/>
                </w:rPr>
                <w:id w:val="1285392581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3A4575" w:rsidRPr="00F4356E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80CCF72" w14:textId="77777777" w:rsidR="003F7379" w:rsidRPr="00844417" w:rsidRDefault="003F7379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7EA265A9" w14:textId="77777777" w:rsidR="0085007D" w:rsidRPr="00844417" w:rsidRDefault="0085007D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5557749F" w14:textId="77777777" w:rsidR="0085007D" w:rsidRPr="00844417" w:rsidRDefault="0085007D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08DA2275" w14:textId="77777777" w:rsidR="0085007D" w:rsidRPr="00844417" w:rsidRDefault="0085007D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4BC7CCF4" w14:textId="77777777" w:rsidR="0085007D" w:rsidRPr="00844417" w:rsidRDefault="0085007D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0832C3E2" w14:textId="77777777" w:rsidR="0085007D" w:rsidRPr="00844417" w:rsidRDefault="0085007D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  <w:p w14:paraId="5227CED0" w14:textId="6D0FBB01" w:rsidR="0085007D" w:rsidRPr="00844417" w:rsidRDefault="0085007D" w:rsidP="003F7379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E03821" w:rsidRPr="001657BA" w14:paraId="165278D4" w14:textId="77777777" w:rsidTr="00844417">
        <w:trPr>
          <w:cantSplit/>
          <w:trHeight w:val="70"/>
        </w:trPr>
        <w:tc>
          <w:tcPr>
            <w:tcW w:w="108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9BC1"/>
          </w:tcPr>
          <w:p w14:paraId="19B02A46" w14:textId="5D109D6C" w:rsidR="00E03821" w:rsidRPr="009107CC" w:rsidRDefault="00927783" w:rsidP="0057404D">
            <w:pPr>
              <w:contextualSpacing/>
              <w:rPr>
                <w:rFonts w:ascii="Calibri" w:hAnsi="Calibri" w:cs="Calibri"/>
                <w:i/>
                <w:sz w:val="28"/>
                <w:szCs w:val="28"/>
              </w:rPr>
            </w:pPr>
            <w:r w:rsidRPr="00167146">
              <w:rPr>
                <w:rFonts w:ascii="Calibri" w:hAnsi="Calibri" w:cs="Calibri"/>
                <w:b/>
                <w:sz w:val="24"/>
                <w:szCs w:val="24"/>
              </w:rPr>
              <w:t>R</w:t>
            </w:r>
            <w:r w:rsidR="00E03821" w:rsidRPr="00167146">
              <w:rPr>
                <w:rFonts w:ascii="Calibri" w:hAnsi="Calibri" w:cs="Calibri"/>
                <w:b/>
                <w:sz w:val="24"/>
                <w:szCs w:val="24"/>
              </w:rPr>
              <w:t xml:space="preserve">epeat steps 1-4 for </w:t>
            </w:r>
            <w:r w:rsidR="00D86308" w:rsidRPr="00167146">
              <w:rPr>
                <w:rFonts w:ascii="Calibri" w:hAnsi="Calibri" w:cs="Calibri"/>
                <w:b/>
                <w:sz w:val="24"/>
                <w:szCs w:val="24"/>
              </w:rPr>
              <w:t xml:space="preserve">major </w:t>
            </w:r>
            <w:r w:rsidR="000220B1" w:rsidRPr="00167146">
              <w:rPr>
                <w:rFonts w:ascii="Calibri" w:hAnsi="Calibri" w:cs="Calibri"/>
                <w:b/>
                <w:sz w:val="24"/>
                <w:szCs w:val="24"/>
              </w:rPr>
              <w:t>Domain/Indicator</w:t>
            </w:r>
            <w:r w:rsidR="00D86308" w:rsidRPr="00167146">
              <w:rPr>
                <w:rFonts w:ascii="Calibri" w:hAnsi="Calibri" w:cs="Calibri"/>
                <w:b/>
                <w:sz w:val="24"/>
                <w:szCs w:val="24"/>
              </w:rPr>
              <w:t xml:space="preserve"> gaps.</w:t>
            </w:r>
          </w:p>
        </w:tc>
      </w:tr>
    </w:tbl>
    <w:p w14:paraId="0638BA65" w14:textId="77777777" w:rsidR="00F3478C" w:rsidRPr="001657BA" w:rsidRDefault="00F3478C" w:rsidP="00927783">
      <w:pPr>
        <w:rPr>
          <w:rFonts w:cstheme="minorHAnsi"/>
        </w:rPr>
      </w:pPr>
    </w:p>
    <w:sectPr w:rsidR="00F3478C" w:rsidRPr="001657BA" w:rsidSect="00CA68C2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E7438" w14:textId="77777777" w:rsidR="00493ED5" w:rsidRDefault="00493ED5" w:rsidP="009F3F0D">
      <w:pPr>
        <w:spacing w:after="0" w:line="240" w:lineRule="auto"/>
      </w:pPr>
      <w:r>
        <w:separator/>
      </w:r>
    </w:p>
  </w:endnote>
  <w:endnote w:type="continuationSeparator" w:id="0">
    <w:p w14:paraId="7A2A74AC" w14:textId="77777777" w:rsidR="00493ED5" w:rsidRDefault="00493ED5" w:rsidP="009F3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E3678" w14:textId="1F796BD3" w:rsidR="00153794" w:rsidRDefault="00155ADB">
    <w:pPr>
      <w:pStyle w:val="Footer"/>
    </w:pPr>
    <w:r w:rsidRPr="00BB09DE">
      <w:rPr>
        <w:rFonts w:eastAsiaTheme="minorEastAsia"/>
        <w:b/>
        <w:noProof/>
        <w:color w:val="0070C0"/>
        <w:sz w:val="28"/>
        <w:szCs w:val="28"/>
      </w:rPr>
      <mc:AlternateContent>
        <mc:Choice Requires="wps">
          <w:drawing>
            <wp:anchor distT="45720" distB="45720" distL="114300" distR="114300" simplePos="0" relativeHeight="251664896" behindDoc="0" locked="0" layoutInCell="1" allowOverlap="1" wp14:anchorId="17A9192A" wp14:editId="102A327B">
              <wp:simplePos x="0" y="0"/>
              <wp:positionH relativeFrom="margin">
                <wp:posOffset>0</wp:posOffset>
              </wp:positionH>
              <wp:positionV relativeFrom="paragraph">
                <wp:posOffset>45720</wp:posOffset>
              </wp:positionV>
              <wp:extent cx="1685925" cy="289560"/>
              <wp:effectExtent l="0" t="0" r="9525" b="0"/>
              <wp:wrapNone/>
              <wp:docPr id="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85925" cy="2895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2857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76ED4A" w14:textId="1656EAC6" w:rsidR="00155ADB" w:rsidRPr="00B57019" w:rsidRDefault="00155ADB" w:rsidP="00155ADB">
                          <w:pPr>
                            <w:jc w:val="center"/>
                            <w:rPr>
                              <w:rFonts w:ascii="Calibri" w:hAnsi="Calibri" w:cs="Calibri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B57019">
                            <w:rPr>
                              <w:rFonts w:ascii="Calibri" w:hAnsi="Calibri" w:cs="Calibri"/>
                              <w:b/>
                              <w:bCs/>
                              <w:sz w:val="20"/>
                              <w:szCs w:val="20"/>
                            </w:rPr>
                            <w:t>Revised</w:t>
                          </w:r>
                          <w:r>
                            <w:rPr>
                              <w:rFonts w:ascii="Calibri" w:hAnsi="Calibri" w:cs="Calibri"/>
                              <w:b/>
                              <w:bCs/>
                              <w:sz w:val="20"/>
                              <w:szCs w:val="20"/>
                            </w:rPr>
                            <w:t>:</w:t>
                          </w:r>
                          <w:r w:rsidRPr="00B57019">
                            <w:rPr>
                              <w:rFonts w:ascii="Calibri" w:hAnsi="Calibri" w:cs="Calibri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" w:hAnsi="Calibri" w:cs="Calibri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="00AD4974">
                            <w:rPr>
                              <w:rFonts w:ascii="Calibri" w:hAnsi="Calibri" w:cs="Calibri"/>
                              <w:b/>
                              <w:bCs/>
                              <w:color w:val="008080" w:themeColor="accent4"/>
                              <w:sz w:val="20"/>
                              <w:szCs w:val="20"/>
                            </w:rPr>
                            <w:t>September 202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A9192A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0;margin-top:3.6pt;width:132.75pt;height:22.8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" stroked="f" strokeweight="2.25pt">
              <v:textbox>
                <w:txbxContent>
                  <w:p w14:paraId="0676ED4A" w14:textId="1656EAC6" w:rsidR="00155ADB" w:rsidRPr="00B57019" w:rsidRDefault="00155ADB" w:rsidP="00155ADB">
                    <w:pPr>
                      <w:jc w:val="center"/>
                      <w:rPr>
                        <w:rFonts w:ascii="Calibri" w:hAnsi="Calibri" w:cs="Calibri"/>
                        <w:b/>
                        <w:bCs/>
                        <w:sz w:val="20"/>
                        <w:szCs w:val="20"/>
                      </w:rPr>
                    </w:pPr>
                    <w:r w:rsidRPr="00B57019">
                      <w:rPr>
                        <w:rFonts w:ascii="Calibri" w:hAnsi="Calibri" w:cs="Calibri"/>
                        <w:b/>
                        <w:bCs/>
                        <w:sz w:val="20"/>
                        <w:szCs w:val="20"/>
                      </w:rPr>
                      <w:t>Revised</w:t>
                    </w:r>
                    <w:r>
                      <w:rPr>
                        <w:rFonts w:ascii="Calibri" w:hAnsi="Calibri" w:cs="Calibri"/>
                        <w:b/>
                        <w:bCs/>
                        <w:sz w:val="20"/>
                        <w:szCs w:val="20"/>
                      </w:rPr>
                      <w:t>:</w:t>
                    </w:r>
                    <w:r w:rsidRPr="00B57019">
                      <w:rPr>
                        <w:rFonts w:ascii="Calibri" w:hAnsi="Calibri" w:cs="Calibri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" w:hAnsi="Calibri" w:cs="Calibri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="00AD4974">
                      <w:rPr>
                        <w:rFonts w:ascii="Calibri" w:hAnsi="Calibri" w:cs="Calibri"/>
                        <w:b/>
                        <w:bCs/>
                        <w:color w:val="008080" w:themeColor="accent4"/>
                        <w:sz w:val="20"/>
                        <w:szCs w:val="20"/>
                      </w:rPr>
                      <w:t>September 2022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53794" w:rsidRPr="00B00664">
      <w:rPr>
        <w:rFonts w:ascii="Arial" w:hAnsi="Arial" w:cs="Arial"/>
        <w:b/>
        <w:noProof/>
        <w:color w:val="F410A8"/>
        <w:sz w:val="48"/>
        <w:szCs w:val="52"/>
        <w:shd w:val="clear" w:color="auto" w:fill="EAEAEA" w:themeFill="background1"/>
      </w:rPr>
      <w:drawing>
        <wp:anchor distT="0" distB="0" distL="114300" distR="114300" simplePos="0" relativeHeight="251662336" behindDoc="0" locked="0" layoutInCell="1" allowOverlap="1" wp14:anchorId="63135EA5" wp14:editId="5C6881F2">
          <wp:simplePos x="0" y="0"/>
          <wp:positionH relativeFrom="margin">
            <wp:posOffset>1905</wp:posOffset>
          </wp:positionH>
          <wp:positionV relativeFrom="paragraph">
            <wp:posOffset>756222</wp:posOffset>
          </wp:positionV>
          <wp:extent cx="1663700" cy="763270"/>
          <wp:effectExtent l="0" t="0" r="0" b="0"/>
          <wp:wrapNone/>
          <wp:docPr id="6" name="Picture 6" descr="C:\Users\aredondo\Desktop\PED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redondo\Desktop\PED 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3700" cy="763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510D5" w14:textId="77777777" w:rsidR="00493ED5" w:rsidRDefault="00493ED5" w:rsidP="009F3F0D">
      <w:pPr>
        <w:spacing w:after="0" w:line="240" w:lineRule="auto"/>
      </w:pPr>
      <w:r>
        <w:separator/>
      </w:r>
    </w:p>
  </w:footnote>
  <w:footnote w:type="continuationSeparator" w:id="0">
    <w:p w14:paraId="4612F692" w14:textId="77777777" w:rsidR="00493ED5" w:rsidRDefault="00493ED5" w:rsidP="009F3F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7260C" w14:textId="41D0642E" w:rsidR="00435790" w:rsidRPr="00844417" w:rsidRDefault="00844417" w:rsidP="000C285E">
    <w:pPr>
      <w:pStyle w:val="Header"/>
      <w:tabs>
        <w:tab w:val="clear" w:pos="4680"/>
        <w:tab w:val="clear" w:pos="9360"/>
        <w:tab w:val="left" w:pos="5165"/>
      </w:tabs>
      <w:jc w:val="center"/>
      <w:rPr>
        <w:rFonts w:ascii="Calibri" w:hAnsi="Calibri" w:cs="Calibri"/>
        <w:b/>
        <w:bCs/>
        <w:color w:val="008080" w:themeColor="accent4"/>
        <w:sz w:val="44"/>
        <w:szCs w:val="44"/>
      </w:rPr>
    </w:pPr>
    <w:r w:rsidRPr="00844417">
      <w:rPr>
        <w:rFonts w:ascii="Calibri" w:hAnsi="Calibri" w:cs="Calibri"/>
        <w:b/>
        <w:bCs/>
        <w:noProof/>
        <w:color w:val="008080" w:themeColor="accent4"/>
        <w:sz w:val="44"/>
        <w:szCs w:val="44"/>
      </w:rPr>
      <mc:AlternateContent>
        <mc:Choice Requires="wpg">
          <w:drawing>
            <wp:anchor distT="0" distB="0" distL="114300" distR="114300" simplePos="0" relativeHeight="251663872" behindDoc="1" locked="0" layoutInCell="1" allowOverlap="1" wp14:anchorId="72A01E77" wp14:editId="39FBAEC7">
              <wp:simplePos x="0" y="0"/>
              <wp:positionH relativeFrom="column">
                <wp:posOffset>-304800</wp:posOffset>
              </wp:positionH>
              <wp:positionV relativeFrom="paragraph">
                <wp:posOffset>-304800</wp:posOffset>
              </wp:positionV>
              <wp:extent cx="7385685" cy="833755"/>
              <wp:effectExtent l="0" t="0" r="5715" b="4445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85685" cy="833755"/>
                        <a:chOff x="0" y="0"/>
                        <a:chExt cx="7385685" cy="833755"/>
                      </a:xfrm>
                    </wpg:grpSpPr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3645" cy="5632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257925" y="47625"/>
                          <a:ext cx="1127760" cy="5118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9050" y="495300"/>
                          <a:ext cx="132778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A67BDFB" id="Group 5" o:spid="_x0000_s1026" style="position:absolute;margin-left:-24pt;margin-top:-24pt;width:581.55pt;height:65.65pt;z-index:-251652608" coordsize="73856,833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style="position:absolute;width:12236;height:56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">
                <v:imagedata r:id="rId4" o:title=""/>
              </v:shape>
              <v:shape id="Picture 3" o:spid="_x0000_s1028" type="#_x0000_t75" style="position:absolute;left:62579;top:476;width:11277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">
                <v:imagedata r:id="rId5" o:title=""/>
              </v:shape>
              <v:shape id="Picture 2" o:spid="_x0000_s1029" type="#_x0000_t75" style="position:absolute;left:190;top:4953;width:13278;height:33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">
                <v:imagedata r:id="rId6" o:title=""/>
              </v:shape>
            </v:group>
          </w:pict>
        </mc:Fallback>
      </mc:AlternateContent>
    </w:r>
    <w:r w:rsidR="00B16BAC" w:rsidRPr="00844417">
      <w:rPr>
        <w:rFonts w:ascii="Calibri" w:hAnsi="Calibri" w:cs="Calibri"/>
        <w:b/>
        <w:bCs/>
        <w:color w:val="008080" w:themeColor="accent4"/>
        <w:sz w:val="44"/>
        <w:szCs w:val="44"/>
      </w:rPr>
      <w:t>Four Steps for Data-Driven Analysis</w:t>
    </w:r>
  </w:p>
  <w:p w14:paraId="47319503" w14:textId="07CAF22F" w:rsidR="00ED7C37" w:rsidRPr="00844417" w:rsidRDefault="00ED7C37" w:rsidP="000C285E">
    <w:pPr>
      <w:pStyle w:val="Header"/>
      <w:tabs>
        <w:tab w:val="clear" w:pos="4680"/>
        <w:tab w:val="clear" w:pos="9360"/>
        <w:tab w:val="left" w:pos="5165"/>
      </w:tabs>
      <w:jc w:val="center"/>
      <w:rPr>
        <w:rFonts w:ascii="Calibri" w:hAnsi="Calibri" w:cs="Calibri"/>
        <w:b/>
        <w:bCs/>
        <w:color w:val="008080" w:themeColor="accent4"/>
        <w:sz w:val="44"/>
        <w:szCs w:val="44"/>
      </w:rPr>
    </w:pPr>
    <w:r w:rsidRPr="00844417">
      <w:rPr>
        <w:rFonts w:ascii="Calibri" w:hAnsi="Calibri" w:cs="Calibri"/>
        <w:b/>
        <w:bCs/>
        <w:color w:val="008080" w:themeColor="accent4"/>
        <w:sz w:val="44"/>
        <w:szCs w:val="44"/>
      </w:rPr>
      <w:t>District/Charter School Summary</w:t>
    </w:r>
  </w:p>
  <w:p w14:paraId="38AD2431" w14:textId="6657670C" w:rsidR="002F7F6F" w:rsidRDefault="002F7F6F" w:rsidP="00844417">
    <w:pPr>
      <w:pStyle w:val="Header"/>
      <w:jc w:val="center"/>
      <w:rPr>
        <w:rFonts w:ascii="Calibri" w:hAnsi="Calibri" w:cs="Calibri"/>
        <w:b/>
        <w:bCs/>
        <w:color w:val="008080" w:themeColor="accent4"/>
        <w:sz w:val="28"/>
        <w:szCs w:val="28"/>
        <w:shd w:val="clear" w:color="auto" w:fill="EAEAEA" w:themeFill="background1"/>
      </w:rPr>
    </w:pPr>
  </w:p>
  <w:p w14:paraId="714FB1AF" w14:textId="77777777" w:rsidR="009107CC" w:rsidRPr="00844417" w:rsidRDefault="009107CC" w:rsidP="00844417">
    <w:pPr>
      <w:pStyle w:val="Header"/>
      <w:jc w:val="center"/>
      <w:rPr>
        <w:rFonts w:ascii="Calibri" w:hAnsi="Calibri" w:cs="Calibri"/>
        <w:b/>
        <w:bCs/>
        <w:color w:val="008080" w:themeColor="accent4"/>
        <w:sz w:val="28"/>
        <w:szCs w:val="28"/>
        <w:shd w:val="clear" w:color="auto" w:fill="EAEAEA" w:themeFill="background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E4324"/>
    <w:multiLevelType w:val="hybridMultilevel"/>
    <w:tmpl w:val="1DDAA6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847438"/>
    <w:multiLevelType w:val="hybridMultilevel"/>
    <w:tmpl w:val="293A0C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1B57A16"/>
    <w:multiLevelType w:val="hybridMultilevel"/>
    <w:tmpl w:val="038A05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53D78A7"/>
    <w:multiLevelType w:val="hybridMultilevel"/>
    <w:tmpl w:val="E9FCFB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7F2B6E"/>
    <w:multiLevelType w:val="hybridMultilevel"/>
    <w:tmpl w:val="ACD4B2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A97120B"/>
    <w:multiLevelType w:val="hybridMultilevel"/>
    <w:tmpl w:val="B5F887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C5123AD"/>
    <w:multiLevelType w:val="hybridMultilevel"/>
    <w:tmpl w:val="4ABA3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FB043B"/>
    <w:multiLevelType w:val="hybridMultilevel"/>
    <w:tmpl w:val="DE7617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BDC77DA"/>
    <w:multiLevelType w:val="hybridMultilevel"/>
    <w:tmpl w:val="0AF0F19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99642628">
    <w:abstractNumId w:val="1"/>
  </w:num>
  <w:num w:numId="2" w16cid:durableId="2113934762">
    <w:abstractNumId w:val="7"/>
  </w:num>
  <w:num w:numId="3" w16cid:durableId="1509098990">
    <w:abstractNumId w:val="4"/>
  </w:num>
  <w:num w:numId="4" w16cid:durableId="1871599757">
    <w:abstractNumId w:val="8"/>
  </w:num>
  <w:num w:numId="5" w16cid:durableId="107240089">
    <w:abstractNumId w:val="3"/>
  </w:num>
  <w:num w:numId="6" w16cid:durableId="1863976737">
    <w:abstractNumId w:val="0"/>
  </w:num>
  <w:num w:numId="7" w16cid:durableId="1783957987">
    <w:abstractNumId w:val="2"/>
  </w:num>
  <w:num w:numId="8" w16cid:durableId="382289908">
    <w:abstractNumId w:val="5"/>
  </w:num>
  <w:num w:numId="9" w16cid:durableId="97579486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TC0sDAyMzC0NDRV0lEKTi0uzszPAykwqgUAuq/PmCwAAAA="/>
  </w:docVars>
  <w:rsids>
    <w:rsidRoot w:val="00E03821"/>
    <w:rsid w:val="00000898"/>
    <w:rsid w:val="00002C76"/>
    <w:rsid w:val="000037A2"/>
    <w:rsid w:val="00003C0C"/>
    <w:rsid w:val="00006778"/>
    <w:rsid w:val="0000687D"/>
    <w:rsid w:val="0000688E"/>
    <w:rsid w:val="00006DD4"/>
    <w:rsid w:val="00006EF5"/>
    <w:rsid w:val="00007C78"/>
    <w:rsid w:val="00011019"/>
    <w:rsid w:val="00011DAD"/>
    <w:rsid w:val="00012613"/>
    <w:rsid w:val="0001262E"/>
    <w:rsid w:val="00016D63"/>
    <w:rsid w:val="00020E6F"/>
    <w:rsid w:val="000210C5"/>
    <w:rsid w:val="00021B80"/>
    <w:rsid w:val="000220B1"/>
    <w:rsid w:val="00023E34"/>
    <w:rsid w:val="00025FA7"/>
    <w:rsid w:val="00026B6E"/>
    <w:rsid w:val="00026F0E"/>
    <w:rsid w:val="00027E9A"/>
    <w:rsid w:val="000321ED"/>
    <w:rsid w:val="000326B6"/>
    <w:rsid w:val="00032710"/>
    <w:rsid w:val="00034884"/>
    <w:rsid w:val="000370F4"/>
    <w:rsid w:val="000400B3"/>
    <w:rsid w:val="00041506"/>
    <w:rsid w:val="00041BEA"/>
    <w:rsid w:val="00041CDD"/>
    <w:rsid w:val="0004301B"/>
    <w:rsid w:val="000438D2"/>
    <w:rsid w:val="00044A55"/>
    <w:rsid w:val="00045CF8"/>
    <w:rsid w:val="00046C1B"/>
    <w:rsid w:val="00046ED8"/>
    <w:rsid w:val="00051F61"/>
    <w:rsid w:val="0005350F"/>
    <w:rsid w:val="0005362C"/>
    <w:rsid w:val="00055D15"/>
    <w:rsid w:val="0005607C"/>
    <w:rsid w:val="000564CD"/>
    <w:rsid w:val="00057B2A"/>
    <w:rsid w:val="00062288"/>
    <w:rsid w:val="000660AE"/>
    <w:rsid w:val="00070977"/>
    <w:rsid w:val="000725D2"/>
    <w:rsid w:val="000727F6"/>
    <w:rsid w:val="000732E3"/>
    <w:rsid w:val="00073B26"/>
    <w:rsid w:val="00073D00"/>
    <w:rsid w:val="0007546E"/>
    <w:rsid w:val="000808CD"/>
    <w:rsid w:val="00084B17"/>
    <w:rsid w:val="00084C72"/>
    <w:rsid w:val="00085077"/>
    <w:rsid w:val="000866ED"/>
    <w:rsid w:val="00091393"/>
    <w:rsid w:val="00091990"/>
    <w:rsid w:val="000920C4"/>
    <w:rsid w:val="00094B66"/>
    <w:rsid w:val="00096155"/>
    <w:rsid w:val="000A0661"/>
    <w:rsid w:val="000A0AA2"/>
    <w:rsid w:val="000A3C5A"/>
    <w:rsid w:val="000A6514"/>
    <w:rsid w:val="000A6990"/>
    <w:rsid w:val="000B07A4"/>
    <w:rsid w:val="000B0880"/>
    <w:rsid w:val="000B176F"/>
    <w:rsid w:val="000B452C"/>
    <w:rsid w:val="000B4F34"/>
    <w:rsid w:val="000B5274"/>
    <w:rsid w:val="000C1986"/>
    <w:rsid w:val="000C1A59"/>
    <w:rsid w:val="000C285E"/>
    <w:rsid w:val="000C3975"/>
    <w:rsid w:val="000C63A1"/>
    <w:rsid w:val="000C7582"/>
    <w:rsid w:val="000D08EE"/>
    <w:rsid w:val="000D1F89"/>
    <w:rsid w:val="000D2A72"/>
    <w:rsid w:val="000D32CA"/>
    <w:rsid w:val="000D42C8"/>
    <w:rsid w:val="000D7A8E"/>
    <w:rsid w:val="000D7AB6"/>
    <w:rsid w:val="000E0027"/>
    <w:rsid w:val="000E6DAE"/>
    <w:rsid w:val="000F121C"/>
    <w:rsid w:val="000F751D"/>
    <w:rsid w:val="0010038B"/>
    <w:rsid w:val="001008ED"/>
    <w:rsid w:val="00100B55"/>
    <w:rsid w:val="00102AD7"/>
    <w:rsid w:val="0010660B"/>
    <w:rsid w:val="00107D35"/>
    <w:rsid w:val="0011289F"/>
    <w:rsid w:val="00115922"/>
    <w:rsid w:val="00115E68"/>
    <w:rsid w:val="00120415"/>
    <w:rsid w:val="00121F26"/>
    <w:rsid w:val="0012254E"/>
    <w:rsid w:val="00122BAE"/>
    <w:rsid w:val="00123BFB"/>
    <w:rsid w:val="00124710"/>
    <w:rsid w:val="001260D9"/>
    <w:rsid w:val="00127374"/>
    <w:rsid w:val="0013065E"/>
    <w:rsid w:val="001326B8"/>
    <w:rsid w:val="00133BB4"/>
    <w:rsid w:val="00135211"/>
    <w:rsid w:val="0013590B"/>
    <w:rsid w:val="00135E45"/>
    <w:rsid w:val="00135E9D"/>
    <w:rsid w:val="00137295"/>
    <w:rsid w:val="00137B66"/>
    <w:rsid w:val="00140AA1"/>
    <w:rsid w:val="00140D3F"/>
    <w:rsid w:val="00144766"/>
    <w:rsid w:val="0014574A"/>
    <w:rsid w:val="001466D3"/>
    <w:rsid w:val="001505ED"/>
    <w:rsid w:val="0015173E"/>
    <w:rsid w:val="00153794"/>
    <w:rsid w:val="00153F15"/>
    <w:rsid w:val="00154E43"/>
    <w:rsid w:val="00155ADB"/>
    <w:rsid w:val="00157263"/>
    <w:rsid w:val="0016040E"/>
    <w:rsid w:val="001606C8"/>
    <w:rsid w:val="0016429F"/>
    <w:rsid w:val="0016476D"/>
    <w:rsid w:val="001657BA"/>
    <w:rsid w:val="00167146"/>
    <w:rsid w:val="00174FF7"/>
    <w:rsid w:val="001765AF"/>
    <w:rsid w:val="00180A98"/>
    <w:rsid w:val="0018199E"/>
    <w:rsid w:val="00183974"/>
    <w:rsid w:val="001868C4"/>
    <w:rsid w:val="00191232"/>
    <w:rsid w:val="00191FDD"/>
    <w:rsid w:val="0019222D"/>
    <w:rsid w:val="00194BA8"/>
    <w:rsid w:val="00195153"/>
    <w:rsid w:val="001951DC"/>
    <w:rsid w:val="001954D9"/>
    <w:rsid w:val="00197242"/>
    <w:rsid w:val="00197610"/>
    <w:rsid w:val="00197792"/>
    <w:rsid w:val="001A1B10"/>
    <w:rsid w:val="001A6A5F"/>
    <w:rsid w:val="001B5162"/>
    <w:rsid w:val="001B6843"/>
    <w:rsid w:val="001B7C13"/>
    <w:rsid w:val="001C058E"/>
    <w:rsid w:val="001C0B5F"/>
    <w:rsid w:val="001C1BFF"/>
    <w:rsid w:val="001C2F18"/>
    <w:rsid w:val="001C3892"/>
    <w:rsid w:val="001C43E4"/>
    <w:rsid w:val="001C56EB"/>
    <w:rsid w:val="001D20C5"/>
    <w:rsid w:val="001E1026"/>
    <w:rsid w:val="001E25FE"/>
    <w:rsid w:val="001E32FB"/>
    <w:rsid w:val="001F04BA"/>
    <w:rsid w:val="001F0880"/>
    <w:rsid w:val="001F104A"/>
    <w:rsid w:val="001F11A5"/>
    <w:rsid w:val="001F37E7"/>
    <w:rsid w:val="001F448B"/>
    <w:rsid w:val="001F670B"/>
    <w:rsid w:val="001F7978"/>
    <w:rsid w:val="002012C1"/>
    <w:rsid w:val="00201BC0"/>
    <w:rsid w:val="00205220"/>
    <w:rsid w:val="00210BED"/>
    <w:rsid w:val="00214A95"/>
    <w:rsid w:val="002152D5"/>
    <w:rsid w:val="00215B00"/>
    <w:rsid w:val="002169FF"/>
    <w:rsid w:val="002204C6"/>
    <w:rsid w:val="002209CB"/>
    <w:rsid w:val="00221045"/>
    <w:rsid w:val="0022261E"/>
    <w:rsid w:val="00222D38"/>
    <w:rsid w:val="00223B16"/>
    <w:rsid w:val="00224BD5"/>
    <w:rsid w:val="00224C68"/>
    <w:rsid w:val="00230596"/>
    <w:rsid w:val="00231AC1"/>
    <w:rsid w:val="00234EF1"/>
    <w:rsid w:val="00235B8B"/>
    <w:rsid w:val="002379F4"/>
    <w:rsid w:val="00240730"/>
    <w:rsid w:val="00240CA1"/>
    <w:rsid w:val="00241DBD"/>
    <w:rsid w:val="0024673B"/>
    <w:rsid w:val="00256892"/>
    <w:rsid w:val="0025697C"/>
    <w:rsid w:val="00256B26"/>
    <w:rsid w:val="00257507"/>
    <w:rsid w:val="00262C3E"/>
    <w:rsid w:val="00267C2A"/>
    <w:rsid w:val="0027661E"/>
    <w:rsid w:val="00276B62"/>
    <w:rsid w:val="00277A0E"/>
    <w:rsid w:val="00277DC7"/>
    <w:rsid w:val="00281989"/>
    <w:rsid w:val="00285F1E"/>
    <w:rsid w:val="002868FA"/>
    <w:rsid w:val="00291866"/>
    <w:rsid w:val="00292BA2"/>
    <w:rsid w:val="002930B4"/>
    <w:rsid w:val="0029403B"/>
    <w:rsid w:val="0029442A"/>
    <w:rsid w:val="002968D9"/>
    <w:rsid w:val="00297045"/>
    <w:rsid w:val="00297F1D"/>
    <w:rsid w:val="002A22AE"/>
    <w:rsid w:val="002A280E"/>
    <w:rsid w:val="002A2A9E"/>
    <w:rsid w:val="002A2CC9"/>
    <w:rsid w:val="002A30C8"/>
    <w:rsid w:val="002A4C80"/>
    <w:rsid w:val="002A5EAF"/>
    <w:rsid w:val="002A76D5"/>
    <w:rsid w:val="002B06FB"/>
    <w:rsid w:val="002B1235"/>
    <w:rsid w:val="002B2818"/>
    <w:rsid w:val="002B2DF8"/>
    <w:rsid w:val="002B51D0"/>
    <w:rsid w:val="002B6351"/>
    <w:rsid w:val="002C04A1"/>
    <w:rsid w:val="002C1EB7"/>
    <w:rsid w:val="002C3B3E"/>
    <w:rsid w:val="002C4ABE"/>
    <w:rsid w:val="002C4B8D"/>
    <w:rsid w:val="002C750B"/>
    <w:rsid w:val="002D0A1B"/>
    <w:rsid w:val="002D0DB2"/>
    <w:rsid w:val="002D3F38"/>
    <w:rsid w:val="002D594E"/>
    <w:rsid w:val="002D6800"/>
    <w:rsid w:val="002D6B23"/>
    <w:rsid w:val="002D755E"/>
    <w:rsid w:val="002E0D89"/>
    <w:rsid w:val="002E28D5"/>
    <w:rsid w:val="002E2EB4"/>
    <w:rsid w:val="002E3F62"/>
    <w:rsid w:val="002E4E8F"/>
    <w:rsid w:val="002F01B3"/>
    <w:rsid w:val="002F0BB3"/>
    <w:rsid w:val="002F66CB"/>
    <w:rsid w:val="002F7F6F"/>
    <w:rsid w:val="00300A82"/>
    <w:rsid w:val="0030458E"/>
    <w:rsid w:val="00304DC7"/>
    <w:rsid w:val="00305B69"/>
    <w:rsid w:val="003061C1"/>
    <w:rsid w:val="003104DD"/>
    <w:rsid w:val="00312CDD"/>
    <w:rsid w:val="00314CD2"/>
    <w:rsid w:val="00315992"/>
    <w:rsid w:val="003205EB"/>
    <w:rsid w:val="003217F5"/>
    <w:rsid w:val="00323830"/>
    <w:rsid w:val="00323A45"/>
    <w:rsid w:val="0032716A"/>
    <w:rsid w:val="00335F02"/>
    <w:rsid w:val="00336882"/>
    <w:rsid w:val="003409C6"/>
    <w:rsid w:val="00342918"/>
    <w:rsid w:val="00343E29"/>
    <w:rsid w:val="00345485"/>
    <w:rsid w:val="0034634F"/>
    <w:rsid w:val="0034759D"/>
    <w:rsid w:val="003478CD"/>
    <w:rsid w:val="0035138B"/>
    <w:rsid w:val="00351D7F"/>
    <w:rsid w:val="00352CC8"/>
    <w:rsid w:val="00354F91"/>
    <w:rsid w:val="00356A8E"/>
    <w:rsid w:val="00361F3D"/>
    <w:rsid w:val="00365367"/>
    <w:rsid w:val="003677DA"/>
    <w:rsid w:val="0037058B"/>
    <w:rsid w:val="003707A7"/>
    <w:rsid w:val="0037227C"/>
    <w:rsid w:val="003725E1"/>
    <w:rsid w:val="00373235"/>
    <w:rsid w:val="00373FE8"/>
    <w:rsid w:val="00374F46"/>
    <w:rsid w:val="00375B20"/>
    <w:rsid w:val="00375BDE"/>
    <w:rsid w:val="0037616B"/>
    <w:rsid w:val="00382B86"/>
    <w:rsid w:val="00383A48"/>
    <w:rsid w:val="00384A15"/>
    <w:rsid w:val="003857F1"/>
    <w:rsid w:val="0039003D"/>
    <w:rsid w:val="0039142D"/>
    <w:rsid w:val="0039538D"/>
    <w:rsid w:val="00395D88"/>
    <w:rsid w:val="003978B4"/>
    <w:rsid w:val="003A152D"/>
    <w:rsid w:val="003A2C30"/>
    <w:rsid w:val="003A4575"/>
    <w:rsid w:val="003A46C8"/>
    <w:rsid w:val="003A5F08"/>
    <w:rsid w:val="003A67D3"/>
    <w:rsid w:val="003A6A5B"/>
    <w:rsid w:val="003A73E4"/>
    <w:rsid w:val="003A7518"/>
    <w:rsid w:val="003A753E"/>
    <w:rsid w:val="003B2B29"/>
    <w:rsid w:val="003B547E"/>
    <w:rsid w:val="003B5966"/>
    <w:rsid w:val="003C13FE"/>
    <w:rsid w:val="003C3E4F"/>
    <w:rsid w:val="003C539E"/>
    <w:rsid w:val="003C53F7"/>
    <w:rsid w:val="003D147B"/>
    <w:rsid w:val="003D2016"/>
    <w:rsid w:val="003D2775"/>
    <w:rsid w:val="003D2C83"/>
    <w:rsid w:val="003D3D9C"/>
    <w:rsid w:val="003D4108"/>
    <w:rsid w:val="003D4A56"/>
    <w:rsid w:val="003D4E07"/>
    <w:rsid w:val="003D5019"/>
    <w:rsid w:val="003D54FB"/>
    <w:rsid w:val="003D789F"/>
    <w:rsid w:val="003D7F13"/>
    <w:rsid w:val="003E31FB"/>
    <w:rsid w:val="003E642C"/>
    <w:rsid w:val="003F06CA"/>
    <w:rsid w:val="003F0FDC"/>
    <w:rsid w:val="003F10FB"/>
    <w:rsid w:val="003F1C18"/>
    <w:rsid w:val="003F28A8"/>
    <w:rsid w:val="003F2D69"/>
    <w:rsid w:val="003F42B0"/>
    <w:rsid w:val="003F46A3"/>
    <w:rsid w:val="003F7379"/>
    <w:rsid w:val="003F740A"/>
    <w:rsid w:val="003F7776"/>
    <w:rsid w:val="00400040"/>
    <w:rsid w:val="004001A4"/>
    <w:rsid w:val="004008CD"/>
    <w:rsid w:val="00400930"/>
    <w:rsid w:val="00403E51"/>
    <w:rsid w:val="0040405D"/>
    <w:rsid w:val="0040426E"/>
    <w:rsid w:val="004067C2"/>
    <w:rsid w:val="00407D09"/>
    <w:rsid w:val="00407D96"/>
    <w:rsid w:val="00407E28"/>
    <w:rsid w:val="00412AC8"/>
    <w:rsid w:val="0041350B"/>
    <w:rsid w:val="0042049C"/>
    <w:rsid w:val="00420A5A"/>
    <w:rsid w:val="0042168C"/>
    <w:rsid w:val="00421731"/>
    <w:rsid w:val="00421CF9"/>
    <w:rsid w:val="00423D69"/>
    <w:rsid w:val="00425066"/>
    <w:rsid w:val="00425A75"/>
    <w:rsid w:val="00426875"/>
    <w:rsid w:val="00427199"/>
    <w:rsid w:val="00431A96"/>
    <w:rsid w:val="004333CD"/>
    <w:rsid w:val="004337C3"/>
    <w:rsid w:val="00434BD6"/>
    <w:rsid w:val="00434F8B"/>
    <w:rsid w:val="00435790"/>
    <w:rsid w:val="00435A85"/>
    <w:rsid w:val="00437271"/>
    <w:rsid w:val="00437650"/>
    <w:rsid w:val="00441C8E"/>
    <w:rsid w:val="00441E5C"/>
    <w:rsid w:val="00442697"/>
    <w:rsid w:val="00444E83"/>
    <w:rsid w:val="004460BB"/>
    <w:rsid w:val="00454C80"/>
    <w:rsid w:val="00454F90"/>
    <w:rsid w:val="00455222"/>
    <w:rsid w:val="00456ADC"/>
    <w:rsid w:val="0046186E"/>
    <w:rsid w:val="00462044"/>
    <w:rsid w:val="004621C7"/>
    <w:rsid w:val="00463014"/>
    <w:rsid w:val="004632DE"/>
    <w:rsid w:val="00463901"/>
    <w:rsid w:val="00463F62"/>
    <w:rsid w:val="0046536A"/>
    <w:rsid w:val="004659A4"/>
    <w:rsid w:val="00465E13"/>
    <w:rsid w:val="00470797"/>
    <w:rsid w:val="00470A7B"/>
    <w:rsid w:val="004728EC"/>
    <w:rsid w:val="0047474E"/>
    <w:rsid w:val="0048150D"/>
    <w:rsid w:val="00481680"/>
    <w:rsid w:val="0048170D"/>
    <w:rsid w:val="00484C3E"/>
    <w:rsid w:val="00484D04"/>
    <w:rsid w:val="00484FBF"/>
    <w:rsid w:val="00487AF1"/>
    <w:rsid w:val="004908A6"/>
    <w:rsid w:val="004921D3"/>
    <w:rsid w:val="00492AFD"/>
    <w:rsid w:val="00493A9A"/>
    <w:rsid w:val="00493C01"/>
    <w:rsid w:val="00493DB8"/>
    <w:rsid w:val="00493ED5"/>
    <w:rsid w:val="00494363"/>
    <w:rsid w:val="00494D95"/>
    <w:rsid w:val="004970FD"/>
    <w:rsid w:val="004977BF"/>
    <w:rsid w:val="00497B08"/>
    <w:rsid w:val="004A1555"/>
    <w:rsid w:val="004A2213"/>
    <w:rsid w:val="004A22D7"/>
    <w:rsid w:val="004A3422"/>
    <w:rsid w:val="004A4E28"/>
    <w:rsid w:val="004A717C"/>
    <w:rsid w:val="004A7554"/>
    <w:rsid w:val="004A7F3A"/>
    <w:rsid w:val="004B295B"/>
    <w:rsid w:val="004B43DE"/>
    <w:rsid w:val="004B5434"/>
    <w:rsid w:val="004B5E48"/>
    <w:rsid w:val="004C3D07"/>
    <w:rsid w:val="004C6652"/>
    <w:rsid w:val="004D11F6"/>
    <w:rsid w:val="004D1D92"/>
    <w:rsid w:val="004D277A"/>
    <w:rsid w:val="004D4A1B"/>
    <w:rsid w:val="004D610E"/>
    <w:rsid w:val="004D65C1"/>
    <w:rsid w:val="004E1521"/>
    <w:rsid w:val="004E21B9"/>
    <w:rsid w:val="004E27F1"/>
    <w:rsid w:val="004E3FA1"/>
    <w:rsid w:val="004E4C4E"/>
    <w:rsid w:val="004E6637"/>
    <w:rsid w:val="004E6873"/>
    <w:rsid w:val="004E6EE3"/>
    <w:rsid w:val="004F3F3F"/>
    <w:rsid w:val="004F48C7"/>
    <w:rsid w:val="00501421"/>
    <w:rsid w:val="005029B5"/>
    <w:rsid w:val="00502D2C"/>
    <w:rsid w:val="00504AA3"/>
    <w:rsid w:val="00505A13"/>
    <w:rsid w:val="005076D2"/>
    <w:rsid w:val="00510A3D"/>
    <w:rsid w:val="005162EC"/>
    <w:rsid w:val="00520C0C"/>
    <w:rsid w:val="00527CFD"/>
    <w:rsid w:val="00530E51"/>
    <w:rsid w:val="00531A0D"/>
    <w:rsid w:val="00540AB6"/>
    <w:rsid w:val="00541C74"/>
    <w:rsid w:val="00544591"/>
    <w:rsid w:val="00545A59"/>
    <w:rsid w:val="00545FBA"/>
    <w:rsid w:val="005472CA"/>
    <w:rsid w:val="005523C6"/>
    <w:rsid w:val="00555C7A"/>
    <w:rsid w:val="00560871"/>
    <w:rsid w:val="00564DBC"/>
    <w:rsid w:val="00565D53"/>
    <w:rsid w:val="00567CA3"/>
    <w:rsid w:val="00570C89"/>
    <w:rsid w:val="0057334C"/>
    <w:rsid w:val="00573AEE"/>
    <w:rsid w:val="0057404D"/>
    <w:rsid w:val="00576605"/>
    <w:rsid w:val="00580A31"/>
    <w:rsid w:val="00581978"/>
    <w:rsid w:val="0058236E"/>
    <w:rsid w:val="00583644"/>
    <w:rsid w:val="00587443"/>
    <w:rsid w:val="005902FA"/>
    <w:rsid w:val="00592519"/>
    <w:rsid w:val="0059313F"/>
    <w:rsid w:val="00593864"/>
    <w:rsid w:val="00593A0D"/>
    <w:rsid w:val="00594E64"/>
    <w:rsid w:val="00595C6E"/>
    <w:rsid w:val="0059711D"/>
    <w:rsid w:val="005A0305"/>
    <w:rsid w:val="005A094E"/>
    <w:rsid w:val="005A4F0E"/>
    <w:rsid w:val="005B1D39"/>
    <w:rsid w:val="005B295A"/>
    <w:rsid w:val="005B396A"/>
    <w:rsid w:val="005B5C4C"/>
    <w:rsid w:val="005C153D"/>
    <w:rsid w:val="005C420F"/>
    <w:rsid w:val="005C73C8"/>
    <w:rsid w:val="005D13D8"/>
    <w:rsid w:val="005D2476"/>
    <w:rsid w:val="005D6845"/>
    <w:rsid w:val="005D7118"/>
    <w:rsid w:val="005D7298"/>
    <w:rsid w:val="005D7325"/>
    <w:rsid w:val="005D7CE7"/>
    <w:rsid w:val="005D7F3C"/>
    <w:rsid w:val="005E011F"/>
    <w:rsid w:val="005E0E09"/>
    <w:rsid w:val="005E2083"/>
    <w:rsid w:val="005E2207"/>
    <w:rsid w:val="005E317B"/>
    <w:rsid w:val="005E3387"/>
    <w:rsid w:val="005E5391"/>
    <w:rsid w:val="005E6358"/>
    <w:rsid w:val="005F14A3"/>
    <w:rsid w:val="005F23E3"/>
    <w:rsid w:val="005F4CE8"/>
    <w:rsid w:val="005F5EA1"/>
    <w:rsid w:val="00600145"/>
    <w:rsid w:val="00600619"/>
    <w:rsid w:val="00601AAC"/>
    <w:rsid w:val="0060323E"/>
    <w:rsid w:val="00603A13"/>
    <w:rsid w:val="006041F9"/>
    <w:rsid w:val="00604927"/>
    <w:rsid w:val="0060492B"/>
    <w:rsid w:val="00604BA3"/>
    <w:rsid w:val="00604ED1"/>
    <w:rsid w:val="00604EDC"/>
    <w:rsid w:val="0060661D"/>
    <w:rsid w:val="006076CD"/>
    <w:rsid w:val="006079CB"/>
    <w:rsid w:val="00610146"/>
    <w:rsid w:val="006106AE"/>
    <w:rsid w:val="00610A82"/>
    <w:rsid w:val="006121B4"/>
    <w:rsid w:val="00612D7A"/>
    <w:rsid w:val="00613081"/>
    <w:rsid w:val="00613649"/>
    <w:rsid w:val="006145DF"/>
    <w:rsid w:val="00616269"/>
    <w:rsid w:val="00617EFE"/>
    <w:rsid w:val="00626C25"/>
    <w:rsid w:val="00627211"/>
    <w:rsid w:val="006279C2"/>
    <w:rsid w:val="0063260B"/>
    <w:rsid w:val="00633ABF"/>
    <w:rsid w:val="00634CD3"/>
    <w:rsid w:val="00636526"/>
    <w:rsid w:val="006371AE"/>
    <w:rsid w:val="006404E9"/>
    <w:rsid w:val="006412D5"/>
    <w:rsid w:val="00641C4A"/>
    <w:rsid w:val="00642A52"/>
    <w:rsid w:val="00643832"/>
    <w:rsid w:val="006470A0"/>
    <w:rsid w:val="00647F90"/>
    <w:rsid w:val="00647FC7"/>
    <w:rsid w:val="00650673"/>
    <w:rsid w:val="006539C2"/>
    <w:rsid w:val="006573FC"/>
    <w:rsid w:val="006576E0"/>
    <w:rsid w:val="006578EB"/>
    <w:rsid w:val="006606B7"/>
    <w:rsid w:val="00666A7C"/>
    <w:rsid w:val="006674A2"/>
    <w:rsid w:val="00670D9D"/>
    <w:rsid w:val="00672571"/>
    <w:rsid w:val="00672B22"/>
    <w:rsid w:val="00674414"/>
    <w:rsid w:val="00674870"/>
    <w:rsid w:val="00675AFC"/>
    <w:rsid w:val="00677ADB"/>
    <w:rsid w:val="00680B40"/>
    <w:rsid w:val="00681AF1"/>
    <w:rsid w:val="00682071"/>
    <w:rsid w:val="006821B4"/>
    <w:rsid w:val="0068253E"/>
    <w:rsid w:val="006828D3"/>
    <w:rsid w:val="00682BE5"/>
    <w:rsid w:val="00682BF2"/>
    <w:rsid w:val="00682FDB"/>
    <w:rsid w:val="00684247"/>
    <w:rsid w:val="00686EFB"/>
    <w:rsid w:val="00691B08"/>
    <w:rsid w:val="00692B42"/>
    <w:rsid w:val="006930CA"/>
    <w:rsid w:val="00693E6F"/>
    <w:rsid w:val="00694E35"/>
    <w:rsid w:val="006951AD"/>
    <w:rsid w:val="0069568F"/>
    <w:rsid w:val="00697619"/>
    <w:rsid w:val="00697776"/>
    <w:rsid w:val="006A03BE"/>
    <w:rsid w:val="006A1274"/>
    <w:rsid w:val="006A2D7D"/>
    <w:rsid w:val="006A43BD"/>
    <w:rsid w:val="006A4BD0"/>
    <w:rsid w:val="006A5C31"/>
    <w:rsid w:val="006B1927"/>
    <w:rsid w:val="006B55CE"/>
    <w:rsid w:val="006B6CC9"/>
    <w:rsid w:val="006B7F35"/>
    <w:rsid w:val="006C125A"/>
    <w:rsid w:val="006C25D2"/>
    <w:rsid w:val="006C3B1F"/>
    <w:rsid w:val="006C3BDF"/>
    <w:rsid w:val="006C4516"/>
    <w:rsid w:val="006C4A44"/>
    <w:rsid w:val="006C4CA6"/>
    <w:rsid w:val="006C5304"/>
    <w:rsid w:val="006C6794"/>
    <w:rsid w:val="006D002F"/>
    <w:rsid w:val="006D037A"/>
    <w:rsid w:val="006D1844"/>
    <w:rsid w:val="006D1C8F"/>
    <w:rsid w:val="006D2FC4"/>
    <w:rsid w:val="006D5133"/>
    <w:rsid w:val="006E3940"/>
    <w:rsid w:val="006E398D"/>
    <w:rsid w:val="006E41BB"/>
    <w:rsid w:val="006E5524"/>
    <w:rsid w:val="006E6F15"/>
    <w:rsid w:val="006E7DEE"/>
    <w:rsid w:val="006F02DF"/>
    <w:rsid w:val="006F1DD8"/>
    <w:rsid w:val="006F2ED8"/>
    <w:rsid w:val="006F5E14"/>
    <w:rsid w:val="006F6900"/>
    <w:rsid w:val="0070073C"/>
    <w:rsid w:val="00701814"/>
    <w:rsid w:val="007020DD"/>
    <w:rsid w:val="007027DC"/>
    <w:rsid w:val="00702CD7"/>
    <w:rsid w:val="007047AF"/>
    <w:rsid w:val="00706E74"/>
    <w:rsid w:val="00713288"/>
    <w:rsid w:val="00714A02"/>
    <w:rsid w:val="007157AC"/>
    <w:rsid w:val="00717A1D"/>
    <w:rsid w:val="00721E07"/>
    <w:rsid w:val="0072323C"/>
    <w:rsid w:val="007235E4"/>
    <w:rsid w:val="007248F2"/>
    <w:rsid w:val="00724D5A"/>
    <w:rsid w:val="0073032D"/>
    <w:rsid w:val="0073299A"/>
    <w:rsid w:val="007334DF"/>
    <w:rsid w:val="00737F66"/>
    <w:rsid w:val="00740602"/>
    <w:rsid w:val="0074244B"/>
    <w:rsid w:val="007425FF"/>
    <w:rsid w:val="00742AF9"/>
    <w:rsid w:val="007448EF"/>
    <w:rsid w:val="007452F9"/>
    <w:rsid w:val="00745EAF"/>
    <w:rsid w:val="00746766"/>
    <w:rsid w:val="00746CC6"/>
    <w:rsid w:val="00746FA2"/>
    <w:rsid w:val="007505F8"/>
    <w:rsid w:val="00751073"/>
    <w:rsid w:val="007525FB"/>
    <w:rsid w:val="00753789"/>
    <w:rsid w:val="00754723"/>
    <w:rsid w:val="00754A41"/>
    <w:rsid w:val="00757F25"/>
    <w:rsid w:val="00760C1A"/>
    <w:rsid w:val="00763120"/>
    <w:rsid w:val="00764147"/>
    <w:rsid w:val="00764837"/>
    <w:rsid w:val="00764FCA"/>
    <w:rsid w:val="00765204"/>
    <w:rsid w:val="00766581"/>
    <w:rsid w:val="00767EB2"/>
    <w:rsid w:val="00775EB4"/>
    <w:rsid w:val="00776476"/>
    <w:rsid w:val="0077754A"/>
    <w:rsid w:val="00782367"/>
    <w:rsid w:val="0078302C"/>
    <w:rsid w:val="007835E4"/>
    <w:rsid w:val="0078711C"/>
    <w:rsid w:val="00787641"/>
    <w:rsid w:val="00792125"/>
    <w:rsid w:val="00796592"/>
    <w:rsid w:val="00796768"/>
    <w:rsid w:val="00797974"/>
    <w:rsid w:val="007A070E"/>
    <w:rsid w:val="007A215F"/>
    <w:rsid w:val="007A425F"/>
    <w:rsid w:val="007A55F0"/>
    <w:rsid w:val="007A55F5"/>
    <w:rsid w:val="007A6D5D"/>
    <w:rsid w:val="007A7898"/>
    <w:rsid w:val="007B0C98"/>
    <w:rsid w:val="007B1624"/>
    <w:rsid w:val="007B2C59"/>
    <w:rsid w:val="007B2C8B"/>
    <w:rsid w:val="007B331C"/>
    <w:rsid w:val="007B3CC5"/>
    <w:rsid w:val="007B6F3B"/>
    <w:rsid w:val="007B74CC"/>
    <w:rsid w:val="007B7F41"/>
    <w:rsid w:val="007C0BED"/>
    <w:rsid w:val="007C0EDF"/>
    <w:rsid w:val="007C1427"/>
    <w:rsid w:val="007C1630"/>
    <w:rsid w:val="007C4AD8"/>
    <w:rsid w:val="007D274F"/>
    <w:rsid w:val="007D2C97"/>
    <w:rsid w:val="007D36F4"/>
    <w:rsid w:val="007D4E7F"/>
    <w:rsid w:val="007D5C4C"/>
    <w:rsid w:val="007D61EF"/>
    <w:rsid w:val="007E08FC"/>
    <w:rsid w:val="007E0F88"/>
    <w:rsid w:val="007E214F"/>
    <w:rsid w:val="007E2D61"/>
    <w:rsid w:val="007E2DB6"/>
    <w:rsid w:val="007E31EA"/>
    <w:rsid w:val="007E4895"/>
    <w:rsid w:val="007E7102"/>
    <w:rsid w:val="007F0B9B"/>
    <w:rsid w:val="007F1BFB"/>
    <w:rsid w:val="007F293F"/>
    <w:rsid w:val="007F350B"/>
    <w:rsid w:val="007F3937"/>
    <w:rsid w:val="007F58B1"/>
    <w:rsid w:val="007F5E72"/>
    <w:rsid w:val="007F67EA"/>
    <w:rsid w:val="00804474"/>
    <w:rsid w:val="00806A04"/>
    <w:rsid w:val="0080774E"/>
    <w:rsid w:val="0081332C"/>
    <w:rsid w:val="008138BB"/>
    <w:rsid w:val="008152A4"/>
    <w:rsid w:val="00815D28"/>
    <w:rsid w:val="00815EA8"/>
    <w:rsid w:val="00816764"/>
    <w:rsid w:val="00816C17"/>
    <w:rsid w:val="00816EF2"/>
    <w:rsid w:val="00817F1A"/>
    <w:rsid w:val="00821921"/>
    <w:rsid w:val="008240A7"/>
    <w:rsid w:val="008242C1"/>
    <w:rsid w:val="008258FA"/>
    <w:rsid w:val="00826BA2"/>
    <w:rsid w:val="00826BB1"/>
    <w:rsid w:val="00827333"/>
    <w:rsid w:val="00831A81"/>
    <w:rsid w:val="00832BA0"/>
    <w:rsid w:val="00832BD6"/>
    <w:rsid w:val="00840104"/>
    <w:rsid w:val="0084117B"/>
    <w:rsid w:val="00844417"/>
    <w:rsid w:val="00845C5D"/>
    <w:rsid w:val="00845D68"/>
    <w:rsid w:val="00846D38"/>
    <w:rsid w:val="0085007D"/>
    <w:rsid w:val="00850450"/>
    <w:rsid w:val="008521D0"/>
    <w:rsid w:val="00853B6F"/>
    <w:rsid w:val="00854135"/>
    <w:rsid w:val="00855BFE"/>
    <w:rsid w:val="00860962"/>
    <w:rsid w:val="0086110E"/>
    <w:rsid w:val="0086165E"/>
    <w:rsid w:val="00862130"/>
    <w:rsid w:val="008622E0"/>
    <w:rsid w:val="008664D1"/>
    <w:rsid w:val="008669AC"/>
    <w:rsid w:val="00870DF4"/>
    <w:rsid w:val="00871B78"/>
    <w:rsid w:val="00872DF9"/>
    <w:rsid w:val="00874872"/>
    <w:rsid w:val="00874D2B"/>
    <w:rsid w:val="00875FE9"/>
    <w:rsid w:val="00877B45"/>
    <w:rsid w:val="0088084F"/>
    <w:rsid w:val="00880B03"/>
    <w:rsid w:val="0088481B"/>
    <w:rsid w:val="00884E8D"/>
    <w:rsid w:val="00885281"/>
    <w:rsid w:val="0089138D"/>
    <w:rsid w:val="0089243A"/>
    <w:rsid w:val="00892865"/>
    <w:rsid w:val="008934EA"/>
    <w:rsid w:val="008A1856"/>
    <w:rsid w:val="008A419C"/>
    <w:rsid w:val="008A5411"/>
    <w:rsid w:val="008A59AF"/>
    <w:rsid w:val="008A62F4"/>
    <w:rsid w:val="008B1C82"/>
    <w:rsid w:val="008B4494"/>
    <w:rsid w:val="008B5CF1"/>
    <w:rsid w:val="008B697D"/>
    <w:rsid w:val="008B6ABF"/>
    <w:rsid w:val="008B7583"/>
    <w:rsid w:val="008B7998"/>
    <w:rsid w:val="008C39F3"/>
    <w:rsid w:val="008C4531"/>
    <w:rsid w:val="008C5872"/>
    <w:rsid w:val="008C73BD"/>
    <w:rsid w:val="008D0491"/>
    <w:rsid w:val="008D164F"/>
    <w:rsid w:val="008D3722"/>
    <w:rsid w:val="008D46AF"/>
    <w:rsid w:val="008D4AA5"/>
    <w:rsid w:val="008D4C75"/>
    <w:rsid w:val="008D59A0"/>
    <w:rsid w:val="008E22FA"/>
    <w:rsid w:val="008E5941"/>
    <w:rsid w:val="008E6C49"/>
    <w:rsid w:val="008E75A5"/>
    <w:rsid w:val="008F3130"/>
    <w:rsid w:val="008F3EA3"/>
    <w:rsid w:val="008F4ADC"/>
    <w:rsid w:val="008F5A6D"/>
    <w:rsid w:val="008F6163"/>
    <w:rsid w:val="008F702F"/>
    <w:rsid w:val="008F7C49"/>
    <w:rsid w:val="008F7CD3"/>
    <w:rsid w:val="00900667"/>
    <w:rsid w:val="00902B74"/>
    <w:rsid w:val="009042A2"/>
    <w:rsid w:val="00904C00"/>
    <w:rsid w:val="00905C58"/>
    <w:rsid w:val="00906268"/>
    <w:rsid w:val="00907068"/>
    <w:rsid w:val="00907937"/>
    <w:rsid w:val="009107CC"/>
    <w:rsid w:val="009108BF"/>
    <w:rsid w:val="00910F57"/>
    <w:rsid w:val="009123BC"/>
    <w:rsid w:val="00913427"/>
    <w:rsid w:val="00913ED2"/>
    <w:rsid w:val="009149E0"/>
    <w:rsid w:val="009151B5"/>
    <w:rsid w:val="00915A62"/>
    <w:rsid w:val="00916927"/>
    <w:rsid w:val="0092042F"/>
    <w:rsid w:val="00920F29"/>
    <w:rsid w:val="009221B8"/>
    <w:rsid w:val="00924993"/>
    <w:rsid w:val="00927783"/>
    <w:rsid w:val="009310F9"/>
    <w:rsid w:val="00932B27"/>
    <w:rsid w:val="00934342"/>
    <w:rsid w:val="00936DE1"/>
    <w:rsid w:val="00937BBC"/>
    <w:rsid w:val="00942399"/>
    <w:rsid w:val="009432CC"/>
    <w:rsid w:val="009439A7"/>
    <w:rsid w:val="00944630"/>
    <w:rsid w:val="00944899"/>
    <w:rsid w:val="009477F1"/>
    <w:rsid w:val="00947EAA"/>
    <w:rsid w:val="0095007A"/>
    <w:rsid w:val="00950678"/>
    <w:rsid w:val="0095285F"/>
    <w:rsid w:val="00952A4C"/>
    <w:rsid w:val="0095321B"/>
    <w:rsid w:val="00953C35"/>
    <w:rsid w:val="00955EA8"/>
    <w:rsid w:val="00956045"/>
    <w:rsid w:val="00956996"/>
    <w:rsid w:val="00956D4C"/>
    <w:rsid w:val="009603F8"/>
    <w:rsid w:val="009631E1"/>
    <w:rsid w:val="00963A18"/>
    <w:rsid w:val="00967EB8"/>
    <w:rsid w:val="00971695"/>
    <w:rsid w:val="00971E75"/>
    <w:rsid w:val="0097415E"/>
    <w:rsid w:val="00976447"/>
    <w:rsid w:val="00981DD9"/>
    <w:rsid w:val="009822E7"/>
    <w:rsid w:val="0098395E"/>
    <w:rsid w:val="009872DF"/>
    <w:rsid w:val="00990764"/>
    <w:rsid w:val="0099259E"/>
    <w:rsid w:val="009932AC"/>
    <w:rsid w:val="00996231"/>
    <w:rsid w:val="00997123"/>
    <w:rsid w:val="0099797D"/>
    <w:rsid w:val="009A3345"/>
    <w:rsid w:val="009A345C"/>
    <w:rsid w:val="009A5705"/>
    <w:rsid w:val="009B5300"/>
    <w:rsid w:val="009B5A4E"/>
    <w:rsid w:val="009B655D"/>
    <w:rsid w:val="009B6A34"/>
    <w:rsid w:val="009B7269"/>
    <w:rsid w:val="009C1039"/>
    <w:rsid w:val="009C2E2E"/>
    <w:rsid w:val="009C2FC4"/>
    <w:rsid w:val="009C3EA1"/>
    <w:rsid w:val="009C42A5"/>
    <w:rsid w:val="009C616B"/>
    <w:rsid w:val="009C70A4"/>
    <w:rsid w:val="009D015F"/>
    <w:rsid w:val="009D4B9D"/>
    <w:rsid w:val="009D53D4"/>
    <w:rsid w:val="009D6E4C"/>
    <w:rsid w:val="009D7F2C"/>
    <w:rsid w:val="009E076C"/>
    <w:rsid w:val="009E0CC8"/>
    <w:rsid w:val="009E43CC"/>
    <w:rsid w:val="009E670B"/>
    <w:rsid w:val="009F0F84"/>
    <w:rsid w:val="009F1B10"/>
    <w:rsid w:val="009F20CD"/>
    <w:rsid w:val="009F3F0D"/>
    <w:rsid w:val="009F45C1"/>
    <w:rsid w:val="009F6050"/>
    <w:rsid w:val="009F6341"/>
    <w:rsid w:val="00A00059"/>
    <w:rsid w:val="00A00BA0"/>
    <w:rsid w:val="00A02CE8"/>
    <w:rsid w:val="00A07584"/>
    <w:rsid w:val="00A10368"/>
    <w:rsid w:val="00A107F4"/>
    <w:rsid w:val="00A123F1"/>
    <w:rsid w:val="00A127F7"/>
    <w:rsid w:val="00A134B4"/>
    <w:rsid w:val="00A14016"/>
    <w:rsid w:val="00A146C0"/>
    <w:rsid w:val="00A159DB"/>
    <w:rsid w:val="00A1650F"/>
    <w:rsid w:val="00A20025"/>
    <w:rsid w:val="00A20630"/>
    <w:rsid w:val="00A233C6"/>
    <w:rsid w:val="00A2383D"/>
    <w:rsid w:val="00A25FE9"/>
    <w:rsid w:val="00A26EC1"/>
    <w:rsid w:val="00A30E8D"/>
    <w:rsid w:val="00A320B1"/>
    <w:rsid w:val="00A35738"/>
    <w:rsid w:val="00A37388"/>
    <w:rsid w:val="00A40E81"/>
    <w:rsid w:val="00A418B6"/>
    <w:rsid w:val="00A45BB4"/>
    <w:rsid w:val="00A508A7"/>
    <w:rsid w:val="00A51318"/>
    <w:rsid w:val="00A51F23"/>
    <w:rsid w:val="00A60986"/>
    <w:rsid w:val="00A616F2"/>
    <w:rsid w:val="00A6402F"/>
    <w:rsid w:val="00A643BF"/>
    <w:rsid w:val="00A647A0"/>
    <w:rsid w:val="00A664BB"/>
    <w:rsid w:val="00A66FBB"/>
    <w:rsid w:val="00A67599"/>
    <w:rsid w:val="00A67AED"/>
    <w:rsid w:val="00A71DF0"/>
    <w:rsid w:val="00A73F80"/>
    <w:rsid w:val="00A7454B"/>
    <w:rsid w:val="00A74AB2"/>
    <w:rsid w:val="00A74E5D"/>
    <w:rsid w:val="00A75FD8"/>
    <w:rsid w:val="00A77309"/>
    <w:rsid w:val="00A77EFC"/>
    <w:rsid w:val="00A878AC"/>
    <w:rsid w:val="00A90FAB"/>
    <w:rsid w:val="00A92268"/>
    <w:rsid w:val="00A95003"/>
    <w:rsid w:val="00A96085"/>
    <w:rsid w:val="00A97701"/>
    <w:rsid w:val="00AA1DF5"/>
    <w:rsid w:val="00AA395E"/>
    <w:rsid w:val="00AA4F88"/>
    <w:rsid w:val="00AA650C"/>
    <w:rsid w:val="00AB08C7"/>
    <w:rsid w:val="00AB091B"/>
    <w:rsid w:val="00AB1452"/>
    <w:rsid w:val="00AB5713"/>
    <w:rsid w:val="00AB5C19"/>
    <w:rsid w:val="00AB61F3"/>
    <w:rsid w:val="00AB684E"/>
    <w:rsid w:val="00AC06F3"/>
    <w:rsid w:val="00AC16F1"/>
    <w:rsid w:val="00AC218C"/>
    <w:rsid w:val="00AC35C6"/>
    <w:rsid w:val="00AC3D61"/>
    <w:rsid w:val="00AC70DC"/>
    <w:rsid w:val="00AC7510"/>
    <w:rsid w:val="00AC79AA"/>
    <w:rsid w:val="00AD1074"/>
    <w:rsid w:val="00AD349F"/>
    <w:rsid w:val="00AD4974"/>
    <w:rsid w:val="00AD5689"/>
    <w:rsid w:val="00AD57CF"/>
    <w:rsid w:val="00AD6132"/>
    <w:rsid w:val="00AD6B91"/>
    <w:rsid w:val="00AD7A05"/>
    <w:rsid w:val="00AE0217"/>
    <w:rsid w:val="00AE0971"/>
    <w:rsid w:val="00AE50A2"/>
    <w:rsid w:val="00AE58BB"/>
    <w:rsid w:val="00AE6BFD"/>
    <w:rsid w:val="00AE7B61"/>
    <w:rsid w:val="00AF1C01"/>
    <w:rsid w:val="00AF25A5"/>
    <w:rsid w:val="00AF46DA"/>
    <w:rsid w:val="00AF4C59"/>
    <w:rsid w:val="00AF6EC4"/>
    <w:rsid w:val="00AF7240"/>
    <w:rsid w:val="00B0076E"/>
    <w:rsid w:val="00B00817"/>
    <w:rsid w:val="00B023C2"/>
    <w:rsid w:val="00B02829"/>
    <w:rsid w:val="00B0312B"/>
    <w:rsid w:val="00B047B5"/>
    <w:rsid w:val="00B077E1"/>
    <w:rsid w:val="00B07F1F"/>
    <w:rsid w:val="00B11D10"/>
    <w:rsid w:val="00B13F1B"/>
    <w:rsid w:val="00B16BAC"/>
    <w:rsid w:val="00B16ED3"/>
    <w:rsid w:val="00B17FBC"/>
    <w:rsid w:val="00B23535"/>
    <w:rsid w:val="00B27C7D"/>
    <w:rsid w:val="00B302D6"/>
    <w:rsid w:val="00B318FB"/>
    <w:rsid w:val="00B32668"/>
    <w:rsid w:val="00B33028"/>
    <w:rsid w:val="00B33191"/>
    <w:rsid w:val="00B33B0A"/>
    <w:rsid w:val="00B33F6D"/>
    <w:rsid w:val="00B3428C"/>
    <w:rsid w:val="00B34542"/>
    <w:rsid w:val="00B34830"/>
    <w:rsid w:val="00B360F0"/>
    <w:rsid w:val="00B3613B"/>
    <w:rsid w:val="00B363A4"/>
    <w:rsid w:val="00B37249"/>
    <w:rsid w:val="00B37BA7"/>
    <w:rsid w:val="00B37D61"/>
    <w:rsid w:val="00B4062E"/>
    <w:rsid w:val="00B427B5"/>
    <w:rsid w:val="00B44206"/>
    <w:rsid w:val="00B4475B"/>
    <w:rsid w:val="00B44C02"/>
    <w:rsid w:val="00B467D9"/>
    <w:rsid w:val="00B50486"/>
    <w:rsid w:val="00B51C4F"/>
    <w:rsid w:val="00B51F24"/>
    <w:rsid w:val="00B52578"/>
    <w:rsid w:val="00B52745"/>
    <w:rsid w:val="00B53C2B"/>
    <w:rsid w:val="00B554A1"/>
    <w:rsid w:val="00B55B3E"/>
    <w:rsid w:val="00B60507"/>
    <w:rsid w:val="00B6270B"/>
    <w:rsid w:val="00B627CE"/>
    <w:rsid w:val="00B656FB"/>
    <w:rsid w:val="00B65AC0"/>
    <w:rsid w:val="00B66B37"/>
    <w:rsid w:val="00B67F2B"/>
    <w:rsid w:val="00B71EBD"/>
    <w:rsid w:val="00B723C3"/>
    <w:rsid w:val="00B73581"/>
    <w:rsid w:val="00B75FB1"/>
    <w:rsid w:val="00B766DB"/>
    <w:rsid w:val="00B80437"/>
    <w:rsid w:val="00B82874"/>
    <w:rsid w:val="00B82D91"/>
    <w:rsid w:val="00B84E54"/>
    <w:rsid w:val="00B84FC2"/>
    <w:rsid w:val="00B85143"/>
    <w:rsid w:val="00B878F8"/>
    <w:rsid w:val="00B87907"/>
    <w:rsid w:val="00B91F13"/>
    <w:rsid w:val="00B95A96"/>
    <w:rsid w:val="00B95E0F"/>
    <w:rsid w:val="00B96F25"/>
    <w:rsid w:val="00BA2A39"/>
    <w:rsid w:val="00BA2C2D"/>
    <w:rsid w:val="00BA36DE"/>
    <w:rsid w:val="00BA38C0"/>
    <w:rsid w:val="00BA390C"/>
    <w:rsid w:val="00BA52C9"/>
    <w:rsid w:val="00BA6276"/>
    <w:rsid w:val="00BA69BB"/>
    <w:rsid w:val="00BA799A"/>
    <w:rsid w:val="00BB0569"/>
    <w:rsid w:val="00BB0778"/>
    <w:rsid w:val="00BB29A1"/>
    <w:rsid w:val="00BB2B5E"/>
    <w:rsid w:val="00BB313E"/>
    <w:rsid w:val="00BB4DBF"/>
    <w:rsid w:val="00BB6236"/>
    <w:rsid w:val="00BB6575"/>
    <w:rsid w:val="00BC0264"/>
    <w:rsid w:val="00BC0C39"/>
    <w:rsid w:val="00BC1BF1"/>
    <w:rsid w:val="00BC1DE5"/>
    <w:rsid w:val="00BC4422"/>
    <w:rsid w:val="00BC4E55"/>
    <w:rsid w:val="00BC4EF5"/>
    <w:rsid w:val="00BC5720"/>
    <w:rsid w:val="00BD2175"/>
    <w:rsid w:val="00BD601C"/>
    <w:rsid w:val="00BD6D4C"/>
    <w:rsid w:val="00BE0575"/>
    <w:rsid w:val="00BE09D9"/>
    <w:rsid w:val="00BE15CC"/>
    <w:rsid w:val="00BE37B7"/>
    <w:rsid w:val="00BE5212"/>
    <w:rsid w:val="00BE5BC4"/>
    <w:rsid w:val="00BE7978"/>
    <w:rsid w:val="00BF22E5"/>
    <w:rsid w:val="00BF24AF"/>
    <w:rsid w:val="00BF2943"/>
    <w:rsid w:val="00BF41CD"/>
    <w:rsid w:val="00BF440E"/>
    <w:rsid w:val="00BF7EA6"/>
    <w:rsid w:val="00BF7FF4"/>
    <w:rsid w:val="00C02825"/>
    <w:rsid w:val="00C032B1"/>
    <w:rsid w:val="00C03B35"/>
    <w:rsid w:val="00C044A2"/>
    <w:rsid w:val="00C0517F"/>
    <w:rsid w:val="00C07BBD"/>
    <w:rsid w:val="00C14272"/>
    <w:rsid w:val="00C17A1F"/>
    <w:rsid w:val="00C200DE"/>
    <w:rsid w:val="00C239D8"/>
    <w:rsid w:val="00C24277"/>
    <w:rsid w:val="00C24A56"/>
    <w:rsid w:val="00C31C04"/>
    <w:rsid w:val="00C3441E"/>
    <w:rsid w:val="00C34A5F"/>
    <w:rsid w:val="00C34B88"/>
    <w:rsid w:val="00C35DC9"/>
    <w:rsid w:val="00C36873"/>
    <w:rsid w:val="00C41060"/>
    <w:rsid w:val="00C41E13"/>
    <w:rsid w:val="00C447AC"/>
    <w:rsid w:val="00C456C5"/>
    <w:rsid w:val="00C47664"/>
    <w:rsid w:val="00C47DD8"/>
    <w:rsid w:val="00C51BAA"/>
    <w:rsid w:val="00C52215"/>
    <w:rsid w:val="00C5523F"/>
    <w:rsid w:val="00C611F6"/>
    <w:rsid w:val="00C62500"/>
    <w:rsid w:val="00C72B82"/>
    <w:rsid w:val="00C72E83"/>
    <w:rsid w:val="00C77452"/>
    <w:rsid w:val="00C779D7"/>
    <w:rsid w:val="00C77AB1"/>
    <w:rsid w:val="00C80B07"/>
    <w:rsid w:val="00C80BA3"/>
    <w:rsid w:val="00C815FF"/>
    <w:rsid w:val="00C83A4F"/>
    <w:rsid w:val="00C845EC"/>
    <w:rsid w:val="00C85EC0"/>
    <w:rsid w:val="00C87FAB"/>
    <w:rsid w:val="00C932CD"/>
    <w:rsid w:val="00C95A10"/>
    <w:rsid w:val="00C97648"/>
    <w:rsid w:val="00C97EAC"/>
    <w:rsid w:val="00CA024F"/>
    <w:rsid w:val="00CA0422"/>
    <w:rsid w:val="00CA0898"/>
    <w:rsid w:val="00CA124A"/>
    <w:rsid w:val="00CA30BC"/>
    <w:rsid w:val="00CA3294"/>
    <w:rsid w:val="00CA437A"/>
    <w:rsid w:val="00CA4ACD"/>
    <w:rsid w:val="00CA68C2"/>
    <w:rsid w:val="00CB0C2D"/>
    <w:rsid w:val="00CB0F17"/>
    <w:rsid w:val="00CB37C3"/>
    <w:rsid w:val="00CB470F"/>
    <w:rsid w:val="00CB5805"/>
    <w:rsid w:val="00CB5AC2"/>
    <w:rsid w:val="00CC009C"/>
    <w:rsid w:val="00CC09A0"/>
    <w:rsid w:val="00CC0CF6"/>
    <w:rsid w:val="00CC2AAA"/>
    <w:rsid w:val="00CC3B4E"/>
    <w:rsid w:val="00CC4A0B"/>
    <w:rsid w:val="00CC5175"/>
    <w:rsid w:val="00CC5807"/>
    <w:rsid w:val="00CD0BFC"/>
    <w:rsid w:val="00CD155A"/>
    <w:rsid w:val="00CD1D57"/>
    <w:rsid w:val="00CD3A1C"/>
    <w:rsid w:val="00CD3FF4"/>
    <w:rsid w:val="00CD5698"/>
    <w:rsid w:val="00CD621A"/>
    <w:rsid w:val="00CD6D66"/>
    <w:rsid w:val="00CD7306"/>
    <w:rsid w:val="00CD7AA5"/>
    <w:rsid w:val="00CD7AF8"/>
    <w:rsid w:val="00CE019E"/>
    <w:rsid w:val="00CE09AB"/>
    <w:rsid w:val="00CE1005"/>
    <w:rsid w:val="00CE2245"/>
    <w:rsid w:val="00CE2436"/>
    <w:rsid w:val="00CE4B5A"/>
    <w:rsid w:val="00CE6603"/>
    <w:rsid w:val="00CE767F"/>
    <w:rsid w:val="00CF011C"/>
    <w:rsid w:val="00CF361A"/>
    <w:rsid w:val="00CF5DA9"/>
    <w:rsid w:val="00CF6AB5"/>
    <w:rsid w:val="00D004D5"/>
    <w:rsid w:val="00D022B0"/>
    <w:rsid w:val="00D023C0"/>
    <w:rsid w:val="00D02E01"/>
    <w:rsid w:val="00D06184"/>
    <w:rsid w:val="00D12316"/>
    <w:rsid w:val="00D12673"/>
    <w:rsid w:val="00D12961"/>
    <w:rsid w:val="00D13125"/>
    <w:rsid w:val="00D14BFD"/>
    <w:rsid w:val="00D158F9"/>
    <w:rsid w:val="00D16B73"/>
    <w:rsid w:val="00D1724A"/>
    <w:rsid w:val="00D1739B"/>
    <w:rsid w:val="00D20D03"/>
    <w:rsid w:val="00D239B1"/>
    <w:rsid w:val="00D23ED2"/>
    <w:rsid w:val="00D25141"/>
    <w:rsid w:val="00D254D0"/>
    <w:rsid w:val="00D26B73"/>
    <w:rsid w:val="00D26DA6"/>
    <w:rsid w:val="00D3175F"/>
    <w:rsid w:val="00D31B7E"/>
    <w:rsid w:val="00D320BD"/>
    <w:rsid w:val="00D329E3"/>
    <w:rsid w:val="00D33480"/>
    <w:rsid w:val="00D33B00"/>
    <w:rsid w:val="00D347B7"/>
    <w:rsid w:val="00D34B38"/>
    <w:rsid w:val="00D3592A"/>
    <w:rsid w:val="00D40426"/>
    <w:rsid w:val="00D42DDE"/>
    <w:rsid w:val="00D42ED4"/>
    <w:rsid w:val="00D44F93"/>
    <w:rsid w:val="00D454E8"/>
    <w:rsid w:val="00D46A17"/>
    <w:rsid w:val="00D46EFE"/>
    <w:rsid w:val="00D471F5"/>
    <w:rsid w:val="00D47EC9"/>
    <w:rsid w:val="00D50F49"/>
    <w:rsid w:val="00D52CD8"/>
    <w:rsid w:val="00D53350"/>
    <w:rsid w:val="00D541C8"/>
    <w:rsid w:val="00D54AB1"/>
    <w:rsid w:val="00D55484"/>
    <w:rsid w:val="00D55743"/>
    <w:rsid w:val="00D57522"/>
    <w:rsid w:val="00D57DD1"/>
    <w:rsid w:val="00D6689A"/>
    <w:rsid w:val="00D67235"/>
    <w:rsid w:val="00D7034A"/>
    <w:rsid w:val="00D70D77"/>
    <w:rsid w:val="00D715B9"/>
    <w:rsid w:val="00D724EE"/>
    <w:rsid w:val="00D744D5"/>
    <w:rsid w:val="00D747DB"/>
    <w:rsid w:val="00D758F2"/>
    <w:rsid w:val="00D761FB"/>
    <w:rsid w:val="00D80CE2"/>
    <w:rsid w:val="00D816CB"/>
    <w:rsid w:val="00D83A40"/>
    <w:rsid w:val="00D8622F"/>
    <w:rsid w:val="00D86308"/>
    <w:rsid w:val="00D86602"/>
    <w:rsid w:val="00D86729"/>
    <w:rsid w:val="00D87628"/>
    <w:rsid w:val="00D878E3"/>
    <w:rsid w:val="00D90050"/>
    <w:rsid w:val="00D909C6"/>
    <w:rsid w:val="00D91C80"/>
    <w:rsid w:val="00D938B1"/>
    <w:rsid w:val="00D94868"/>
    <w:rsid w:val="00DA0B80"/>
    <w:rsid w:val="00DA195E"/>
    <w:rsid w:val="00DA50B5"/>
    <w:rsid w:val="00DA5842"/>
    <w:rsid w:val="00DA6768"/>
    <w:rsid w:val="00DA6B3D"/>
    <w:rsid w:val="00DB4F7A"/>
    <w:rsid w:val="00DC005B"/>
    <w:rsid w:val="00DC15BA"/>
    <w:rsid w:val="00DC20A0"/>
    <w:rsid w:val="00DC3162"/>
    <w:rsid w:val="00DC392C"/>
    <w:rsid w:val="00DC41E6"/>
    <w:rsid w:val="00DC7FB1"/>
    <w:rsid w:val="00DD09FA"/>
    <w:rsid w:val="00DD31FC"/>
    <w:rsid w:val="00DD47D7"/>
    <w:rsid w:val="00DD51FF"/>
    <w:rsid w:val="00DD5EC9"/>
    <w:rsid w:val="00DD7BB3"/>
    <w:rsid w:val="00DE3D25"/>
    <w:rsid w:val="00DE7E0A"/>
    <w:rsid w:val="00DF0C7A"/>
    <w:rsid w:val="00DF0EB5"/>
    <w:rsid w:val="00DF267B"/>
    <w:rsid w:val="00DF39E5"/>
    <w:rsid w:val="00DF48C9"/>
    <w:rsid w:val="00DF5994"/>
    <w:rsid w:val="00DF5D67"/>
    <w:rsid w:val="00DF6009"/>
    <w:rsid w:val="00DF6800"/>
    <w:rsid w:val="00E030C1"/>
    <w:rsid w:val="00E03572"/>
    <w:rsid w:val="00E03821"/>
    <w:rsid w:val="00E03D2F"/>
    <w:rsid w:val="00E0503F"/>
    <w:rsid w:val="00E05F85"/>
    <w:rsid w:val="00E10B28"/>
    <w:rsid w:val="00E16127"/>
    <w:rsid w:val="00E168B9"/>
    <w:rsid w:val="00E25D91"/>
    <w:rsid w:val="00E25E55"/>
    <w:rsid w:val="00E30474"/>
    <w:rsid w:val="00E30839"/>
    <w:rsid w:val="00E33304"/>
    <w:rsid w:val="00E346ED"/>
    <w:rsid w:val="00E377F7"/>
    <w:rsid w:val="00E40F13"/>
    <w:rsid w:val="00E4143C"/>
    <w:rsid w:val="00E42ED6"/>
    <w:rsid w:val="00E43A53"/>
    <w:rsid w:val="00E43CA8"/>
    <w:rsid w:val="00E450FC"/>
    <w:rsid w:val="00E4694E"/>
    <w:rsid w:val="00E47A87"/>
    <w:rsid w:val="00E51EC5"/>
    <w:rsid w:val="00E61841"/>
    <w:rsid w:val="00E6212C"/>
    <w:rsid w:val="00E67D75"/>
    <w:rsid w:val="00E72415"/>
    <w:rsid w:val="00E72DAB"/>
    <w:rsid w:val="00E738E9"/>
    <w:rsid w:val="00E760CB"/>
    <w:rsid w:val="00E766EA"/>
    <w:rsid w:val="00E773A1"/>
    <w:rsid w:val="00E813A3"/>
    <w:rsid w:val="00E81829"/>
    <w:rsid w:val="00E83965"/>
    <w:rsid w:val="00E844D0"/>
    <w:rsid w:val="00E84DD3"/>
    <w:rsid w:val="00E861AE"/>
    <w:rsid w:val="00E87009"/>
    <w:rsid w:val="00E91164"/>
    <w:rsid w:val="00E93D09"/>
    <w:rsid w:val="00E95711"/>
    <w:rsid w:val="00E96DE8"/>
    <w:rsid w:val="00E97775"/>
    <w:rsid w:val="00E97B75"/>
    <w:rsid w:val="00EA01F3"/>
    <w:rsid w:val="00EA0608"/>
    <w:rsid w:val="00EA25CF"/>
    <w:rsid w:val="00EA463E"/>
    <w:rsid w:val="00EA4FD4"/>
    <w:rsid w:val="00EA59C3"/>
    <w:rsid w:val="00EB0F34"/>
    <w:rsid w:val="00EB3773"/>
    <w:rsid w:val="00EB5B27"/>
    <w:rsid w:val="00EB5BA4"/>
    <w:rsid w:val="00EB77AD"/>
    <w:rsid w:val="00EC0BB8"/>
    <w:rsid w:val="00EC1B74"/>
    <w:rsid w:val="00EC25CD"/>
    <w:rsid w:val="00EC52C7"/>
    <w:rsid w:val="00ED2852"/>
    <w:rsid w:val="00ED2F53"/>
    <w:rsid w:val="00ED2FDD"/>
    <w:rsid w:val="00ED45CA"/>
    <w:rsid w:val="00ED4685"/>
    <w:rsid w:val="00ED4A04"/>
    <w:rsid w:val="00ED7C37"/>
    <w:rsid w:val="00EE06AC"/>
    <w:rsid w:val="00EE1792"/>
    <w:rsid w:val="00EE20CE"/>
    <w:rsid w:val="00EE28B4"/>
    <w:rsid w:val="00EE3243"/>
    <w:rsid w:val="00EE4133"/>
    <w:rsid w:val="00EE419E"/>
    <w:rsid w:val="00EE4EBA"/>
    <w:rsid w:val="00EE59ED"/>
    <w:rsid w:val="00EE6206"/>
    <w:rsid w:val="00EF3978"/>
    <w:rsid w:val="00EF3E03"/>
    <w:rsid w:val="00EF5456"/>
    <w:rsid w:val="00EF7817"/>
    <w:rsid w:val="00EF7E42"/>
    <w:rsid w:val="00F00434"/>
    <w:rsid w:val="00F010D0"/>
    <w:rsid w:val="00F02153"/>
    <w:rsid w:val="00F02BEB"/>
    <w:rsid w:val="00F035A7"/>
    <w:rsid w:val="00F04A37"/>
    <w:rsid w:val="00F051EB"/>
    <w:rsid w:val="00F07081"/>
    <w:rsid w:val="00F07A09"/>
    <w:rsid w:val="00F10CA8"/>
    <w:rsid w:val="00F1105C"/>
    <w:rsid w:val="00F114A4"/>
    <w:rsid w:val="00F12345"/>
    <w:rsid w:val="00F12455"/>
    <w:rsid w:val="00F12842"/>
    <w:rsid w:val="00F140FD"/>
    <w:rsid w:val="00F1416B"/>
    <w:rsid w:val="00F201D3"/>
    <w:rsid w:val="00F227E7"/>
    <w:rsid w:val="00F22835"/>
    <w:rsid w:val="00F22C2A"/>
    <w:rsid w:val="00F22D71"/>
    <w:rsid w:val="00F2498B"/>
    <w:rsid w:val="00F24E7C"/>
    <w:rsid w:val="00F25ECA"/>
    <w:rsid w:val="00F25FD1"/>
    <w:rsid w:val="00F30B97"/>
    <w:rsid w:val="00F332D0"/>
    <w:rsid w:val="00F34510"/>
    <w:rsid w:val="00F3478C"/>
    <w:rsid w:val="00F35FF1"/>
    <w:rsid w:val="00F36442"/>
    <w:rsid w:val="00F36618"/>
    <w:rsid w:val="00F36EB8"/>
    <w:rsid w:val="00F40AD9"/>
    <w:rsid w:val="00F452F6"/>
    <w:rsid w:val="00F46104"/>
    <w:rsid w:val="00F50782"/>
    <w:rsid w:val="00F54C2E"/>
    <w:rsid w:val="00F55521"/>
    <w:rsid w:val="00F55D5C"/>
    <w:rsid w:val="00F64315"/>
    <w:rsid w:val="00F65E1E"/>
    <w:rsid w:val="00F70AB7"/>
    <w:rsid w:val="00F70BE6"/>
    <w:rsid w:val="00F750F8"/>
    <w:rsid w:val="00F77546"/>
    <w:rsid w:val="00F80CA9"/>
    <w:rsid w:val="00F8102A"/>
    <w:rsid w:val="00F825A9"/>
    <w:rsid w:val="00F829F7"/>
    <w:rsid w:val="00F831C4"/>
    <w:rsid w:val="00F83B9E"/>
    <w:rsid w:val="00F8545C"/>
    <w:rsid w:val="00F86124"/>
    <w:rsid w:val="00F87CF9"/>
    <w:rsid w:val="00F90F23"/>
    <w:rsid w:val="00F92C00"/>
    <w:rsid w:val="00F964A9"/>
    <w:rsid w:val="00F9727C"/>
    <w:rsid w:val="00F97E09"/>
    <w:rsid w:val="00FA17D3"/>
    <w:rsid w:val="00FA2194"/>
    <w:rsid w:val="00FA2D38"/>
    <w:rsid w:val="00FA3F73"/>
    <w:rsid w:val="00FA5B33"/>
    <w:rsid w:val="00FB0897"/>
    <w:rsid w:val="00FB45DF"/>
    <w:rsid w:val="00FC23AB"/>
    <w:rsid w:val="00FC3AAA"/>
    <w:rsid w:val="00FC6059"/>
    <w:rsid w:val="00FD58A1"/>
    <w:rsid w:val="00FD7892"/>
    <w:rsid w:val="00FD7E2F"/>
    <w:rsid w:val="00FE3820"/>
    <w:rsid w:val="00FE4967"/>
    <w:rsid w:val="00FE5A87"/>
    <w:rsid w:val="00FE65BD"/>
    <w:rsid w:val="00FE6E8D"/>
    <w:rsid w:val="00FE704B"/>
    <w:rsid w:val="00FE73F7"/>
    <w:rsid w:val="00FE78AA"/>
    <w:rsid w:val="00FF0CE3"/>
    <w:rsid w:val="00FF4A77"/>
    <w:rsid w:val="00FF6191"/>
    <w:rsid w:val="00FF65D7"/>
    <w:rsid w:val="00FF7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85F70E"/>
  <w15:docId w15:val="{04D02BAA-38C1-4E1A-B744-E63B43384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38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TA Bullet List Paragraph"/>
    <w:basedOn w:val="Normal"/>
    <w:qFormat/>
    <w:rsid w:val="00E03821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0382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D24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247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C16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16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16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16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16F1"/>
    <w:rPr>
      <w:b/>
      <w:bCs/>
      <w:sz w:val="20"/>
      <w:szCs w:val="20"/>
    </w:rPr>
  </w:style>
  <w:style w:type="paragraph" w:styleId="Header">
    <w:name w:val="header"/>
    <w:basedOn w:val="Normal"/>
    <w:link w:val="HeaderChar"/>
    <w:unhideWhenUsed/>
    <w:qFormat/>
    <w:rsid w:val="009F3F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F3F0D"/>
  </w:style>
  <w:style w:type="paragraph" w:styleId="Footer">
    <w:name w:val="footer"/>
    <w:basedOn w:val="Normal"/>
    <w:link w:val="FooterChar"/>
    <w:uiPriority w:val="99"/>
    <w:unhideWhenUsed/>
    <w:rsid w:val="009F3F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F0D"/>
  </w:style>
  <w:style w:type="character" w:styleId="PlaceholderText">
    <w:name w:val="Placeholder Text"/>
    <w:basedOn w:val="DefaultParagraphFont"/>
    <w:uiPriority w:val="99"/>
    <w:semiHidden/>
    <w:rsid w:val="004C665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744A7-1041-4406-AB17-09FE2C865872}"/>
      </w:docPartPr>
      <w:docPartBody>
        <w:p w:rsidR="009A319F" w:rsidRDefault="00CE3CB6">
          <w:r w:rsidRPr="00F435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3CB6"/>
    <w:rsid w:val="009A319F"/>
    <w:rsid w:val="00CE3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3CB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CIC Color Scheme">
      <a:dk1>
        <a:srgbClr val="57436B"/>
      </a:dk1>
      <a:lt1>
        <a:srgbClr val="EAEAEA"/>
      </a:lt1>
      <a:dk2>
        <a:srgbClr val="005656"/>
      </a:dk2>
      <a:lt2>
        <a:srgbClr val="AE9BC1"/>
      </a:lt2>
      <a:accent1>
        <a:srgbClr val="717171"/>
      </a:accent1>
      <a:accent2>
        <a:srgbClr val="82D0CC"/>
      </a:accent2>
      <a:accent3>
        <a:srgbClr val="8265A0"/>
      </a:accent3>
      <a:accent4>
        <a:srgbClr val="008080"/>
      </a:accent4>
      <a:accent5>
        <a:srgbClr val="B2B2B2"/>
      </a:accent5>
      <a:accent6>
        <a:srgbClr val="CDFFFF"/>
      </a:accent6>
      <a:hlink>
        <a:srgbClr val="00F8F2"/>
      </a:hlink>
      <a:folHlink>
        <a:srgbClr val="7C298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3BA269-88F1-4B70-82BD-BC0E220AA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MPED</Company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ward J. Oechsner</dc:creator>
  <cp:keywords/>
  <dc:description/>
  <cp:lastModifiedBy>Carrazco, Casandra, ECECD</cp:lastModifiedBy>
  <cp:revision>8</cp:revision>
  <cp:lastPrinted>2017-11-17T16:05:00Z</cp:lastPrinted>
  <dcterms:created xsi:type="dcterms:W3CDTF">2022-07-28T17:37:00Z</dcterms:created>
  <dcterms:modified xsi:type="dcterms:W3CDTF">2023-11-01T16:46:00Z</dcterms:modified>
</cp:coreProperties>
</file>